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EEBBA" w14:textId="6C28C154" w:rsidR="00DD7B88" w:rsidRDefault="00DD7B88" w:rsidP="00DD7B88">
      <w:pPr>
        <w:spacing w:after="0" w:line="240" w:lineRule="auto"/>
        <w:rPr>
          <w:rFonts w:ascii="Arial" w:hAnsi="Arial" w:cs="Arial"/>
          <w:b/>
          <w:bCs/>
          <w:sz w:val="28"/>
          <w:szCs w:val="28"/>
          <w:u w:val="single"/>
        </w:rPr>
      </w:pPr>
      <w:r w:rsidRPr="00DD7B88">
        <w:rPr>
          <w:rFonts w:ascii="Arial" w:hAnsi="Arial" w:cs="Arial"/>
          <w:b/>
          <w:bCs/>
          <w:sz w:val="28"/>
          <w:szCs w:val="28"/>
          <w:u w:val="single"/>
        </w:rPr>
        <w:t>Overview</w:t>
      </w:r>
    </w:p>
    <w:p w14:paraId="728DB344" w14:textId="41232C5E" w:rsidR="00DD7B88" w:rsidRPr="00B90E9A" w:rsidRDefault="00DD7B88" w:rsidP="00DD7B88">
      <w:pPr>
        <w:spacing w:after="0" w:line="240" w:lineRule="auto"/>
        <w:rPr>
          <w:rFonts w:ascii="Arial" w:hAnsi="Arial" w:cs="Arial"/>
          <w:sz w:val="20"/>
          <w:szCs w:val="20"/>
        </w:rPr>
      </w:pPr>
    </w:p>
    <w:p w14:paraId="7D69E4F1" w14:textId="5A2C7395" w:rsidR="00DD7B88" w:rsidRPr="006106D8" w:rsidRDefault="00DD7B88" w:rsidP="005A0AB8">
      <w:pPr>
        <w:spacing w:after="0" w:line="240" w:lineRule="auto"/>
        <w:rPr>
          <w:rFonts w:ascii="Arial" w:hAnsi="Arial" w:cs="Arial"/>
        </w:rPr>
      </w:pPr>
      <w:r w:rsidRPr="006106D8">
        <w:rPr>
          <w:rFonts w:ascii="Arial" w:hAnsi="Arial" w:cs="Arial"/>
        </w:rPr>
        <w:t xml:space="preserve">This form must be completed where a department seeks an admission with advanced standing for any Doctoral student. </w:t>
      </w:r>
      <w:r w:rsidR="005A0AB8">
        <w:rPr>
          <w:rFonts w:ascii="Arial" w:hAnsi="Arial" w:cs="Arial"/>
        </w:rPr>
        <w:t>For t</w:t>
      </w:r>
      <w:r w:rsidRPr="006106D8">
        <w:rPr>
          <w:rFonts w:ascii="Arial" w:hAnsi="Arial" w:cs="Arial"/>
        </w:rPr>
        <w:t>he process and policy for obtaining admission</w:t>
      </w:r>
      <w:r w:rsidR="005A0AB8">
        <w:rPr>
          <w:rFonts w:ascii="Arial" w:hAnsi="Arial" w:cs="Arial"/>
        </w:rPr>
        <w:t xml:space="preserve">, please see </w:t>
      </w:r>
      <w:hyperlink r:id="rId8" w:history="1">
        <w:r w:rsidR="005A0AB8" w:rsidRPr="005A0AB8">
          <w:rPr>
            <w:rStyle w:val="Hyperlink"/>
            <w:rFonts w:ascii="Arial" w:hAnsi="Arial" w:cs="Arial"/>
          </w:rPr>
          <w:t>Admission with Advanced Standing for Doctoral</w:t>
        </w:r>
        <w:r w:rsidR="005A0AB8" w:rsidRPr="005A0AB8">
          <w:rPr>
            <w:rStyle w:val="Hyperlink"/>
            <w:rFonts w:ascii="Arial" w:hAnsi="Arial" w:cs="Arial"/>
          </w:rPr>
          <w:t xml:space="preserve"> </w:t>
        </w:r>
        <w:r w:rsidR="005A0AB8" w:rsidRPr="005A0AB8">
          <w:rPr>
            <w:rStyle w:val="Hyperlink"/>
            <w:rFonts w:ascii="Arial" w:hAnsi="Arial" w:cs="Arial"/>
          </w:rPr>
          <w:t>Students Policy</w:t>
        </w:r>
        <w:r w:rsidR="005A0AB8" w:rsidRPr="005A0AB8">
          <w:rPr>
            <w:rStyle w:val="Hyperlink"/>
            <w:rFonts w:ascii="Arial" w:hAnsi="Arial" w:cs="Arial"/>
          </w:rPr>
          <w:t xml:space="preserve"> (PDF)</w:t>
        </w:r>
      </w:hyperlink>
      <w:r w:rsidR="0037049B">
        <w:rPr>
          <w:rFonts w:ascii="Arial" w:hAnsi="Arial" w:cs="Arial"/>
        </w:rPr>
        <w:t>.</w:t>
      </w:r>
    </w:p>
    <w:p w14:paraId="28176A4B" w14:textId="25559232" w:rsidR="00DD7B88" w:rsidRPr="00B90E9A" w:rsidRDefault="00DD7B88" w:rsidP="00DD7B88">
      <w:pPr>
        <w:spacing w:after="0" w:line="240" w:lineRule="auto"/>
        <w:rPr>
          <w:rFonts w:ascii="Arial" w:hAnsi="Arial" w:cs="Arial"/>
          <w:sz w:val="20"/>
          <w:szCs w:val="20"/>
        </w:rPr>
      </w:pPr>
    </w:p>
    <w:p w14:paraId="7070493E" w14:textId="348CAB1F" w:rsidR="009924D9" w:rsidRPr="006106D8" w:rsidRDefault="009924D9" w:rsidP="00DD7B88">
      <w:pPr>
        <w:spacing w:after="0" w:line="240" w:lineRule="auto"/>
        <w:rPr>
          <w:rFonts w:ascii="Arial" w:hAnsi="Arial" w:cs="Arial"/>
        </w:rPr>
      </w:pPr>
      <w:r w:rsidRPr="006106D8">
        <w:rPr>
          <w:rFonts w:ascii="Arial" w:hAnsi="Arial" w:cs="Arial"/>
        </w:rPr>
        <w:t xml:space="preserve">Sections 1-5 of the </w:t>
      </w:r>
      <w:r w:rsidR="00DD7B88" w:rsidRPr="006106D8">
        <w:rPr>
          <w:rFonts w:ascii="Arial" w:hAnsi="Arial" w:cs="Arial"/>
        </w:rPr>
        <w:t xml:space="preserve">form should be completed by the admitting department and sent with appropriate documentary evidence to the Director of Postgraduate Studies (DPS) or nominee </w:t>
      </w:r>
      <w:r w:rsidRPr="006106D8">
        <w:rPr>
          <w:rFonts w:ascii="Arial" w:hAnsi="Arial" w:cs="Arial"/>
        </w:rPr>
        <w:t>for approval (who complete section 6)</w:t>
      </w:r>
      <w:r w:rsidR="00DD7B88" w:rsidRPr="006106D8">
        <w:rPr>
          <w:rFonts w:ascii="Arial" w:hAnsi="Arial" w:cs="Arial"/>
        </w:rPr>
        <w:t>.</w:t>
      </w:r>
    </w:p>
    <w:p w14:paraId="3AB8EBBF" w14:textId="5D7F1C5F" w:rsidR="00DD7B88" w:rsidRPr="006106D8" w:rsidRDefault="00DD7B88" w:rsidP="00DD7B88">
      <w:pPr>
        <w:spacing w:after="0" w:line="240" w:lineRule="auto"/>
        <w:rPr>
          <w:rFonts w:ascii="Arial" w:hAnsi="Arial" w:cs="Arial"/>
        </w:rPr>
      </w:pPr>
      <w:r w:rsidRPr="006106D8">
        <w:rPr>
          <w:rFonts w:ascii="Arial" w:hAnsi="Arial" w:cs="Arial"/>
        </w:rPr>
        <w:t xml:space="preserve"> </w:t>
      </w:r>
    </w:p>
    <w:p w14:paraId="5ED64A10" w14:textId="745AA4FE" w:rsidR="00DD7B88" w:rsidRPr="006106D8" w:rsidRDefault="00DD7B88" w:rsidP="00DD7B88">
      <w:pPr>
        <w:spacing w:after="0" w:line="240" w:lineRule="auto"/>
        <w:rPr>
          <w:rFonts w:ascii="Arial" w:hAnsi="Arial" w:cs="Arial"/>
        </w:rPr>
      </w:pPr>
      <w:r w:rsidRPr="006106D8">
        <w:rPr>
          <w:rFonts w:ascii="Arial" w:hAnsi="Arial" w:cs="Arial"/>
        </w:rPr>
        <w:t xml:space="preserve">If approved by the DPS, the form should then be returned to the appropriate </w:t>
      </w:r>
      <w:hyperlink r:id="rId9" w:history="1">
        <w:r w:rsidRPr="006106D8">
          <w:rPr>
            <w:rStyle w:val="Hyperlink"/>
            <w:rFonts w:ascii="Arial" w:hAnsi="Arial" w:cs="Arial"/>
          </w:rPr>
          <w:t>admissions team</w:t>
        </w:r>
      </w:hyperlink>
      <w:r w:rsidRPr="006106D8">
        <w:rPr>
          <w:rFonts w:ascii="Arial" w:hAnsi="Arial" w:cs="Arial"/>
        </w:rPr>
        <w:t>, who will send this to the Deputy Director of the Graduate School for final review and approval</w:t>
      </w:r>
      <w:r w:rsidR="009924D9" w:rsidRPr="006106D8">
        <w:rPr>
          <w:rFonts w:ascii="Arial" w:hAnsi="Arial" w:cs="Arial"/>
        </w:rPr>
        <w:t xml:space="preserve"> (who complete section 7)</w:t>
      </w:r>
      <w:r w:rsidRPr="006106D8">
        <w:rPr>
          <w:rFonts w:ascii="Arial" w:hAnsi="Arial" w:cs="Arial"/>
        </w:rPr>
        <w:t xml:space="preserve">. The Deputy Directors of the Graduate School will confirm the </w:t>
      </w:r>
      <w:proofErr w:type="gramStart"/>
      <w:r w:rsidRPr="006106D8">
        <w:rPr>
          <w:rFonts w:ascii="Arial" w:hAnsi="Arial" w:cs="Arial"/>
        </w:rPr>
        <w:t>final outcome</w:t>
      </w:r>
      <w:proofErr w:type="gramEnd"/>
      <w:r w:rsidRPr="006106D8">
        <w:rPr>
          <w:rFonts w:ascii="Arial" w:hAnsi="Arial" w:cs="Arial"/>
        </w:rPr>
        <w:t xml:space="preserve"> to admissions, who will relay this to the department. </w:t>
      </w:r>
    </w:p>
    <w:p w14:paraId="4FB4A64D" w14:textId="605CB5A2" w:rsidR="00DD7B88" w:rsidRPr="00B90E9A" w:rsidRDefault="00DD7B88" w:rsidP="00DD7B88">
      <w:pPr>
        <w:spacing w:after="0" w:line="240" w:lineRule="auto"/>
        <w:rPr>
          <w:rFonts w:ascii="Arial" w:hAnsi="Arial" w:cs="Arial"/>
          <w:sz w:val="20"/>
          <w:szCs w:val="20"/>
        </w:rPr>
      </w:pPr>
    </w:p>
    <w:p w14:paraId="5FB0E3A3" w14:textId="42D2750E" w:rsidR="00DD7B88" w:rsidRPr="006106D8" w:rsidRDefault="00DD7B88" w:rsidP="00DD7B88">
      <w:pPr>
        <w:spacing w:after="0" w:line="240" w:lineRule="auto"/>
        <w:rPr>
          <w:rFonts w:ascii="Arial" w:hAnsi="Arial" w:cs="Arial"/>
        </w:rPr>
      </w:pPr>
      <w:r w:rsidRPr="006106D8">
        <w:rPr>
          <w:rFonts w:ascii="Arial" w:hAnsi="Arial" w:cs="Arial"/>
        </w:rPr>
        <w:t xml:space="preserve">The above proceedings must be completed prior to a department making an offer </w:t>
      </w:r>
      <w:r w:rsidR="009924D9" w:rsidRPr="006106D8">
        <w:rPr>
          <w:rFonts w:ascii="Arial" w:hAnsi="Arial" w:cs="Arial"/>
        </w:rPr>
        <w:t xml:space="preserve">of </w:t>
      </w:r>
      <w:r w:rsidRPr="006106D8">
        <w:rPr>
          <w:rFonts w:ascii="Arial" w:hAnsi="Arial" w:cs="Arial"/>
        </w:rPr>
        <w:t xml:space="preserve">admission to the applicant. </w:t>
      </w:r>
    </w:p>
    <w:p w14:paraId="41077DC4" w14:textId="5770A4D0" w:rsidR="00DD7B88" w:rsidRPr="00B90E9A" w:rsidRDefault="00DD7B88" w:rsidP="00DD7B88">
      <w:pPr>
        <w:spacing w:after="0" w:line="240" w:lineRule="auto"/>
        <w:rPr>
          <w:rFonts w:ascii="Arial" w:hAnsi="Arial" w:cs="Arial"/>
          <w:sz w:val="24"/>
          <w:szCs w:val="24"/>
        </w:rPr>
      </w:pPr>
    </w:p>
    <w:p w14:paraId="176FACE3" w14:textId="483E2D69" w:rsidR="00DD7B88" w:rsidRPr="008B7F14" w:rsidRDefault="00DD7B88" w:rsidP="00DD7B88">
      <w:pPr>
        <w:spacing w:after="0" w:line="240" w:lineRule="auto"/>
        <w:rPr>
          <w:rFonts w:ascii="Arial" w:hAnsi="Arial" w:cs="Arial"/>
          <w:b/>
          <w:bCs/>
          <w:sz w:val="24"/>
          <w:szCs w:val="24"/>
          <w:u w:val="single"/>
        </w:rPr>
      </w:pPr>
      <w:r w:rsidRPr="008B7F14">
        <w:rPr>
          <w:rFonts w:ascii="Arial" w:hAnsi="Arial" w:cs="Arial"/>
          <w:b/>
          <w:bCs/>
          <w:sz w:val="24"/>
          <w:szCs w:val="24"/>
          <w:u w:val="single"/>
        </w:rPr>
        <w:t>Section 1</w:t>
      </w:r>
      <w:r w:rsidR="008B7F14">
        <w:rPr>
          <w:rFonts w:ascii="Arial" w:hAnsi="Arial" w:cs="Arial"/>
          <w:b/>
          <w:bCs/>
          <w:sz w:val="24"/>
          <w:szCs w:val="24"/>
          <w:u w:val="single"/>
        </w:rPr>
        <w:t>:</w:t>
      </w:r>
      <w:r w:rsidR="008B7F14" w:rsidRPr="008B7F14">
        <w:rPr>
          <w:rFonts w:ascii="Arial" w:hAnsi="Arial" w:cs="Arial"/>
          <w:b/>
          <w:bCs/>
          <w:sz w:val="24"/>
          <w:szCs w:val="24"/>
          <w:u w:val="single"/>
        </w:rPr>
        <w:t xml:space="preserve"> Applicant Details</w:t>
      </w:r>
    </w:p>
    <w:p w14:paraId="4D7B27E9" w14:textId="08B6E4B3" w:rsidR="00DD7B88" w:rsidRPr="00B90E9A" w:rsidRDefault="00DD7B88" w:rsidP="00DD7B88">
      <w:pPr>
        <w:spacing w:after="0" w:line="240" w:lineRule="auto"/>
        <w:rPr>
          <w:rFonts w:ascii="Arial" w:hAnsi="Arial" w:cs="Arial"/>
          <w:b/>
          <w:bCs/>
          <w:sz w:val="20"/>
          <w:szCs w:val="20"/>
          <w:u w:val="single"/>
        </w:rPr>
      </w:pPr>
    </w:p>
    <w:p w14:paraId="6B704C57" w14:textId="48C2CAC2" w:rsidR="00DD7B88" w:rsidRPr="006106D8" w:rsidRDefault="00DD7B88" w:rsidP="00DD7B88">
      <w:pPr>
        <w:spacing w:after="0" w:line="240" w:lineRule="auto"/>
        <w:rPr>
          <w:rFonts w:ascii="Arial" w:hAnsi="Arial" w:cs="Arial"/>
        </w:rPr>
      </w:pPr>
      <w:r w:rsidRPr="006106D8">
        <w:rPr>
          <w:rFonts w:ascii="Arial" w:hAnsi="Arial" w:cs="Arial"/>
        </w:rPr>
        <w:t xml:space="preserve">Applicant CID: </w:t>
      </w:r>
      <w:sdt>
        <w:sdtPr>
          <w:rPr>
            <w:rStyle w:val="Style1"/>
            <w:rFonts w:ascii="Arial" w:hAnsi="Arial" w:cs="Arial"/>
          </w:rPr>
          <w:id w:val="-836844534"/>
          <w:placeholder>
            <w:docPart w:val="C0E42443F880408F80369CC721B72B10"/>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5CCD7169" w14:textId="225CEAFE" w:rsidR="00DD7B88" w:rsidRPr="006106D8" w:rsidRDefault="00DD7B88" w:rsidP="00DD7B88">
      <w:pPr>
        <w:spacing w:after="0" w:line="240" w:lineRule="auto"/>
        <w:rPr>
          <w:rFonts w:ascii="Arial" w:hAnsi="Arial" w:cs="Arial"/>
        </w:rPr>
      </w:pPr>
      <w:r w:rsidRPr="006106D8">
        <w:rPr>
          <w:rFonts w:ascii="Arial" w:hAnsi="Arial" w:cs="Arial"/>
        </w:rPr>
        <w:t xml:space="preserve">Research Programme: </w:t>
      </w:r>
      <w:sdt>
        <w:sdtPr>
          <w:rPr>
            <w:rStyle w:val="Style1"/>
            <w:rFonts w:ascii="Arial" w:hAnsi="Arial" w:cs="Arial"/>
          </w:rPr>
          <w:id w:val="-186678312"/>
          <w:placeholder>
            <w:docPart w:val="F1034A7DA6394D0A8177D732A6EC1E4C"/>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09D45919" w14:textId="1FDB460F" w:rsidR="00DD7B88" w:rsidRPr="006106D8" w:rsidRDefault="00DD7B88" w:rsidP="00DD7B88">
      <w:pPr>
        <w:spacing w:after="0" w:line="240" w:lineRule="auto"/>
        <w:rPr>
          <w:rFonts w:ascii="Arial" w:hAnsi="Arial" w:cs="Arial"/>
        </w:rPr>
      </w:pPr>
      <w:r w:rsidRPr="006106D8">
        <w:rPr>
          <w:rFonts w:ascii="Arial" w:hAnsi="Arial" w:cs="Arial"/>
        </w:rPr>
        <w:t xml:space="preserve">Research Topic: </w:t>
      </w:r>
      <w:sdt>
        <w:sdtPr>
          <w:rPr>
            <w:rStyle w:val="Style1"/>
            <w:rFonts w:ascii="Arial" w:hAnsi="Arial" w:cs="Arial"/>
          </w:rPr>
          <w:id w:val="1826935653"/>
          <w:placeholder>
            <w:docPart w:val="36D06479731843FDA31A35D63CE03331"/>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06B828D" w14:textId="0F978EB8" w:rsidR="00DD7B88" w:rsidRPr="006106D8" w:rsidRDefault="00DD7B88" w:rsidP="00DD7B88">
      <w:pPr>
        <w:spacing w:after="0" w:line="240" w:lineRule="auto"/>
        <w:rPr>
          <w:rStyle w:val="Style1"/>
          <w:rFonts w:ascii="Arial" w:hAnsi="Arial" w:cs="Arial"/>
        </w:rPr>
      </w:pPr>
      <w:r w:rsidRPr="006106D8">
        <w:rPr>
          <w:rFonts w:ascii="Arial" w:hAnsi="Arial" w:cs="Arial"/>
        </w:rPr>
        <w:t xml:space="preserve">Department/Institute: </w:t>
      </w:r>
      <w:sdt>
        <w:sdtPr>
          <w:rPr>
            <w:rStyle w:val="Style1"/>
            <w:rFonts w:ascii="Arial" w:hAnsi="Arial" w:cs="Arial"/>
          </w:rPr>
          <w:id w:val="-1720507432"/>
          <w:placeholder>
            <w:docPart w:val="AFBA3D87C3024123B5D54845ED7A72D5"/>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66D5699C" w14:textId="5E547359" w:rsidR="00B14457" w:rsidRPr="006106D8" w:rsidRDefault="00B14457" w:rsidP="00DD7B88">
      <w:pPr>
        <w:spacing w:after="0" w:line="240" w:lineRule="auto"/>
        <w:rPr>
          <w:rFonts w:ascii="Arial" w:hAnsi="Arial" w:cs="Arial"/>
        </w:rPr>
      </w:pPr>
      <w:r w:rsidRPr="006106D8">
        <w:rPr>
          <w:rFonts w:ascii="Arial" w:hAnsi="Arial" w:cs="Arial"/>
        </w:rPr>
        <w:t xml:space="preserve">Proposed start date: </w:t>
      </w:r>
      <w:sdt>
        <w:sdtPr>
          <w:rPr>
            <w:rStyle w:val="Style1"/>
            <w:rFonts w:ascii="Arial" w:hAnsi="Arial" w:cs="Arial"/>
          </w:rPr>
          <w:id w:val="1820617689"/>
          <w:placeholder>
            <w:docPart w:val="79708D09320E40529DC0D65930C6968A"/>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44AE1CA" w14:textId="1A165C08" w:rsidR="005D5F95" w:rsidRPr="006106D8" w:rsidRDefault="005D5F95" w:rsidP="00DD7B88">
      <w:pPr>
        <w:spacing w:after="0" w:line="240" w:lineRule="auto"/>
        <w:rPr>
          <w:rFonts w:ascii="Arial" w:hAnsi="Arial" w:cs="Arial"/>
        </w:rPr>
      </w:pPr>
      <w:r w:rsidRPr="006106D8">
        <w:rPr>
          <w:rFonts w:ascii="Arial" w:hAnsi="Arial" w:cs="Arial"/>
        </w:rPr>
        <w:t xml:space="preserve">Research Supervisor Name: </w:t>
      </w:r>
      <w:sdt>
        <w:sdtPr>
          <w:rPr>
            <w:rStyle w:val="Style1"/>
            <w:rFonts w:ascii="Arial" w:hAnsi="Arial" w:cs="Arial"/>
          </w:rPr>
          <w:id w:val="511420556"/>
          <w:placeholder>
            <w:docPart w:val="EABDB3A754B84B0298A89F3DA816E5DB"/>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5D23D14A" w14:textId="26560496" w:rsidR="005D5F95" w:rsidRPr="006106D8" w:rsidRDefault="005D5F95" w:rsidP="00DD7B88">
      <w:pPr>
        <w:spacing w:after="0" w:line="240" w:lineRule="auto"/>
        <w:rPr>
          <w:rFonts w:ascii="Arial" w:hAnsi="Arial" w:cs="Arial"/>
        </w:rPr>
      </w:pPr>
      <w:r w:rsidRPr="006106D8">
        <w:rPr>
          <w:rFonts w:ascii="Arial" w:hAnsi="Arial" w:cs="Arial"/>
        </w:rPr>
        <w:t xml:space="preserve">Research Supervisor CID: </w:t>
      </w:r>
      <w:sdt>
        <w:sdtPr>
          <w:rPr>
            <w:rStyle w:val="Style1"/>
            <w:rFonts w:ascii="Arial" w:hAnsi="Arial" w:cs="Arial"/>
          </w:rPr>
          <w:id w:val="2143148095"/>
          <w:placeholder>
            <w:docPart w:val="2246EE332DE34FF399FC57ECFA13BCC7"/>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20A51B3E" w14:textId="642B98B1" w:rsidR="005D5F95" w:rsidRPr="006106D8" w:rsidRDefault="005D5F95" w:rsidP="00DD7B88">
      <w:pPr>
        <w:spacing w:after="0" w:line="240" w:lineRule="auto"/>
        <w:rPr>
          <w:rStyle w:val="Style1"/>
          <w:rFonts w:ascii="Arial" w:hAnsi="Arial" w:cs="Arial"/>
        </w:rPr>
      </w:pPr>
      <w:r w:rsidRPr="006106D8">
        <w:rPr>
          <w:rFonts w:ascii="Arial" w:hAnsi="Arial" w:cs="Arial"/>
        </w:rPr>
        <w:t>Case supported by Research Supervisor</w:t>
      </w:r>
      <w:r w:rsidR="00A10E0D" w:rsidRPr="006106D8">
        <w:rPr>
          <w:rFonts w:ascii="Arial" w:hAnsi="Arial" w:cs="Arial"/>
        </w:rPr>
        <w:t>?</w:t>
      </w:r>
      <w:r w:rsidR="00B14457" w:rsidRPr="006106D8">
        <w:rPr>
          <w:rFonts w:ascii="Arial" w:hAnsi="Arial" w:cs="Arial"/>
        </w:rPr>
        <w:t xml:space="preserve"> </w:t>
      </w:r>
      <w:sdt>
        <w:sdtPr>
          <w:rPr>
            <w:rStyle w:val="Style1"/>
            <w:rFonts w:ascii="Arial" w:hAnsi="Arial" w:cs="Arial"/>
          </w:rPr>
          <w:id w:val="-1375535062"/>
          <w:placeholder>
            <w:docPart w:val="C6E97610AD0048AEACD9CD11D1AF93BF"/>
          </w:placeholder>
          <w:showingPlcHdr/>
          <w15:color w:val="000000"/>
        </w:sdtPr>
        <w:sdtEndPr>
          <w:rPr>
            <w:rStyle w:val="DefaultParagraphFont"/>
            <w:b w:val="0"/>
            <w:u w:val="none"/>
          </w:rPr>
        </w:sdtEndPr>
        <w:sdtContent>
          <w:r w:rsidR="00B14457" w:rsidRPr="006106D8">
            <w:rPr>
              <w:rStyle w:val="PlaceholderText"/>
              <w:rFonts w:ascii="Arial" w:hAnsi="Arial" w:cs="Arial"/>
              <w:b/>
              <w:i/>
            </w:rPr>
            <w:t>Click here to enter text.</w:t>
          </w:r>
        </w:sdtContent>
      </w:sdt>
    </w:p>
    <w:p w14:paraId="45E5FDD3" w14:textId="77777777" w:rsidR="00B14457" w:rsidRDefault="00B14457" w:rsidP="00DD7B88">
      <w:pPr>
        <w:spacing w:after="0" w:line="240" w:lineRule="auto"/>
        <w:rPr>
          <w:rFonts w:ascii="Arial" w:hAnsi="Arial" w:cs="Arial"/>
          <w:sz w:val="24"/>
          <w:szCs w:val="24"/>
        </w:rPr>
      </w:pPr>
    </w:p>
    <w:p w14:paraId="1669A7EB" w14:textId="7A8DB805" w:rsidR="008B7F14" w:rsidRPr="008B7F14" w:rsidRDefault="008B7F14" w:rsidP="008B7F14">
      <w:pPr>
        <w:spacing w:after="0" w:line="240" w:lineRule="auto"/>
        <w:rPr>
          <w:rFonts w:ascii="Arial" w:hAnsi="Arial" w:cs="Arial"/>
          <w:b/>
          <w:bCs/>
          <w:sz w:val="24"/>
          <w:szCs w:val="24"/>
          <w:u w:val="single"/>
        </w:rPr>
      </w:pPr>
      <w:r w:rsidRPr="008B7F14">
        <w:rPr>
          <w:rFonts w:ascii="Arial" w:hAnsi="Arial" w:cs="Arial"/>
          <w:b/>
          <w:bCs/>
          <w:sz w:val="24"/>
          <w:szCs w:val="24"/>
          <w:u w:val="single"/>
        </w:rPr>
        <w:t>Section 2: Transfer of Registration Students Only</w:t>
      </w:r>
    </w:p>
    <w:p w14:paraId="2D9F4788" w14:textId="5288074B" w:rsidR="008B7F14" w:rsidRPr="00B90E9A" w:rsidRDefault="008B7F14" w:rsidP="008B7F14">
      <w:pPr>
        <w:spacing w:after="0" w:line="240" w:lineRule="auto"/>
        <w:rPr>
          <w:rFonts w:ascii="Arial" w:hAnsi="Arial" w:cs="Arial"/>
          <w:sz w:val="20"/>
          <w:szCs w:val="20"/>
        </w:rPr>
      </w:pPr>
    </w:p>
    <w:p w14:paraId="478CAEBF" w14:textId="3FD0C1BF" w:rsidR="008B7F14" w:rsidRPr="006106D8" w:rsidRDefault="008B7F14" w:rsidP="008B7F14">
      <w:pPr>
        <w:spacing w:after="0" w:line="240" w:lineRule="auto"/>
        <w:rPr>
          <w:rFonts w:ascii="Arial" w:hAnsi="Arial" w:cs="Arial"/>
        </w:rPr>
      </w:pPr>
      <w:r w:rsidRPr="006106D8">
        <w:rPr>
          <w:rFonts w:ascii="Arial" w:hAnsi="Arial" w:cs="Arial"/>
        </w:rPr>
        <w:t>Name of current university of registration</w:t>
      </w:r>
      <w:r w:rsidR="00A10E0D" w:rsidRPr="006106D8">
        <w:rPr>
          <w:rFonts w:ascii="Arial" w:hAnsi="Arial" w:cs="Arial"/>
        </w:rPr>
        <w:t xml:space="preserve">: </w:t>
      </w:r>
      <w:sdt>
        <w:sdtPr>
          <w:rPr>
            <w:rStyle w:val="Style1"/>
            <w:rFonts w:ascii="Arial" w:hAnsi="Arial" w:cs="Arial"/>
          </w:rPr>
          <w:id w:val="446830749"/>
          <w:placeholder>
            <w:docPart w:val="45C01E65ECEE461A915BE14B70044312"/>
          </w:placeholder>
          <w:showingPlcHdr/>
          <w15:color w:val="000000"/>
        </w:sdtPr>
        <w:sdtEndPr>
          <w:rPr>
            <w:rStyle w:val="DefaultParagraphFont"/>
            <w:b w:val="0"/>
            <w:u w:val="none"/>
          </w:rPr>
        </w:sdtEndPr>
        <w:sdtContent>
          <w:r w:rsidR="00A10E0D" w:rsidRPr="006106D8">
            <w:rPr>
              <w:rStyle w:val="PlaceholderText"/>
              <w:rFonts w:ascii="Arial" w:hAnsi="Arial" w:cs="Arial"/>
              <w:b/>
              <w:i/>
            </w:rPr>
            <w:t>Click here to enter text.</w:t>
          </w:r>
        </w:sdtContent>
      </w:sdt>
    </w:p>
    <w:p w14:paraId="51771055" w14:textId="331E9C3E" w:rsidR="008B7F14" w:rsidRPr="006106D8" w:rsidRDefault="008B7F14" w:rsidP="008B7F14">
      <w:pPr>
        <w:spacing w:after="0" w:line="240" w:lineRule="auto"/>
        <w:rPr>
          <w:rFonts w:ascii="Arial" w:hAnsi="Arial" w:cs="Arial"/>
        </w:rPr>
      </w:pPr>
      <w:r w:rsidRPr="006106D8">
        <w:rPr>
          <w:rFonts w:ascii="Arial" w:hAnsi="Arial" w:cs="Arial"/>
        </w:rPr>
        <w:t>Date of initial registration at current university</w:t>
      </w:r>
      <w:r w:rsidR="00A10E0D" w:rsidRPr="006106D8">
        <w:rPr>
          <w:rFonts w:ascii="Arial" w:hAnsi="Arial" w:cs="Arial"/>
        </w:rPr>
        <w:t xml:space="preserve">: </w:t>
      </w:r>
      <w:sdt>
        <w:sdtPr>
          <w:rPr>
            <w:rStyle w:val="Style1"/>
            <w:rFonts w:ascii="Arial" w:hAnsi="Arial" w:cs="Arial"/>
          </w:rPr>
          <w:id w:val="-646979039"/>
          <w:placeholder>
            <w:docPart w:val="0DE7BD2A248D48F6AEA53FB799697C8F"/>
          </w:placeholder>
          <w:showingPlcHdr/>
          <w15:color w:val="000000"/>
        </w:sdtPr>
        <w:sdtEndPr>
          <w:rPr>
            <w:rStyle w:val="DefaultParagraphFont"/>
            <w:b w:val="0"/>
            <w:u w:val="none"/>
          </w:rPr>
        </w:sdtEndPr>
        <w:sdtContent>
          <w:r w:rsidR="00A10E0D" w:rsidRPr="006106D8">
            <w:rPr>
              <w:rStyle w:val="PlaceholderText"/>
              <w:rFonts w:ascii="Arial" w:hAnsi="Arial" w:cs="Arial"/>
              <w:b/>
              <w:i/>
            </w:rPr>
            <w:t>Click here to enter text.</w:t>
          </w:r>
        </w:sdtContent>
      </w:sdt>
    </w:p>
    <w:p w14:paraId="06DA148D" w14:textId="2B05201D" w:rsidR="008B7F14" w:rsidRPr="006106D8" w:rsidRDefault="008B7F14" w:rsidP="008B7F14">
      <w:pPr>
        <w:spacing w:after="0" w:line="240" w:lineRule="auto"/>
        <w:rPr>
          <w:rFonts w:ascii="Arial" w:hAnsi="Arial" w:cs="Arial"/>
        </w:rPr>
      </w:pPr>
      <w:r w:rsidRPr="006106D8">
        <w:rPr>
          <w:rFonts w:ascii="Arial" w:hAnsi="Arial" w:cs="Arial"/>
        </w:rPr>
        <w:t>Reason for transferring registration to Imperial</w:t>
      </w:r>
      <w:r w:rsidR="00A10E0D" w:rsidRPr="006106D8">
        <w:rPr>
          <w:rFonts w:ascii="Arial" w:hAnsi="Arial" w:cs="Arial"/>
        </w:rPr>
        <w:t xml:space="preserve">: </w:t>
      </w:r>
      <w:sdt>
        <w:sdtPr>
          <w:rPr>
            <w:rStyle w:val="Style1"/>
            <w:rFonts w:ascii="Arial" w:hAnsi="Arial" w:cs="Arial"/>
          </w:rPr>
          <w:id w:val="1165053138"/>
          <w:placeholder>
            <w:docPart w:val="77B29DB44A4A4E549E8D8D94EF6CC0F7"/>
          </w:placeholder>
          <w:showingPlcHdr/>
          <w15:color w:val="000000"/>
        </w:sdtPr>
        <w:sdtEndPr>
          <w:rPr>
            <w:rStyle w:val="DefaultParagraphFont"/>
            <w:b w:val="0"/>
            <w:u w:val="none"/>
          </w:rPr>
        </w:sdtEndPr>
        <w:sdtContent>
          <w:r w:rsidR="00A10E0D" w:rsidRPr="006106D8">
            <w:rPr>
              <w:rStyle w:val="PlaceholderText"/>
              <w:rFonts w:ascii="Arial" w:hAnsi="Arial" w:cs="Arial"/>
              <w:b/>
              <w:i/>
            </w:rPr>
            <w:t>Click here to enter text.</w:t>
          </w:r>
        </w:sdtContent>
      </w:sdt>
    </w:p>
    <w:p w14:paraId="7DD44952" w14:textId="77777777" w:rsidR="008B7F14" w:rsidRPr="006106D8" w:rsidRDefault="008B7F14" w:rsidP="008B7F14">
      <w:pPr>
        <w:spacing w:after="0" w:line="240" w:lineRule="auto"/>
        <w:rPr>
          <w:rFonts w:ascii="Arial" w:hAnsi="Arial" w:cs="Arial"/>
        </w:rPr>
      </w:pPr>
    </w:p>
    <w:p w14:paraId="1B1CEFFA" w14:textId="6C8356D4" w:rsidR="008B7F14" w:rsidRPr="008B7F14" w:rsidRDefault="008B7F14" w:rsidP="008B7F14">
      <w:pPr>
        <w:spacing w:after="0" w:line="240" w:lineRule="auto"/>
        <w:rPr>
          <w:rFonts w:ascii="Arial" w:hAnsi="Arial" w:cs="Arial"/>
          <w:b/>
          <w:bCs/>
          <w:sz w:val="24"/>
          <w:szCs w:val="24"/>
          <w:u w:val="single"/>
        </w:rPr>
      </w:pPr>
      <w:r w:rsidRPr="008B7F14">
        <w:rPr>
          <w:rFonts w:ascii="Arial" w:hAnsi="Arial" w:cs="Arial"/>
          <w:b/>
          <w:bCs/>
          <w:sz w:val="24"/>
          <w:szCs w:val="24"/>
          <w:u w:val="single"/>
        </w:rPr>
        <w:t xml:space="preserve">Section 3: </w:t>
      </w:r>
      <w:r w:rsidR="00974DA8">
        <w:rPr>
          <w:rFonts w:ascii="Arial" w:hAnsi="Arial" w:cs="Arial"/>
          <w:b/>
          <w:bCs/>
          <w:sz w:val="24"/>
          <w:szCs w:val="24"/>
          <w:u w:val="single"/>
        </w:rPr>
        <w:t xml:space="preserve">RPEL </w:t>
      </w:r>
      <w:r w:rsidRPr="008B7F14">
        <w:rPr>
          <w:rFonts w:ascii="Arial" w:hAnsi="Arial" w:cs="Arial"/>
          <w:b/>
          <w:bCs/>
          <w:sz w:val="24"/>
          <w:szCs w:val="24"/>
          <w:u w:val="single"/>
        </w:rPr>
        <w:t>Registration for Imperial College Employees only</w:t>
      </w:r>
    </w:p>
    <w:p w14:paraId="3BB5779D" w14:textId="0D923F73" w:rsidR="00B14457" w:rsidRPr="00B90E9A" w:rsidRDefault="00B14457" w:rsidP="008B7F14">
      <w:pPr>
        <w:spacing w:after="0" w:line="240" w:lineRule="auto"/>
        <w:rPr>
          <w:rFonts w:ascii="Arial" w:hAnsi="Arial" w:cs="Arial"/>
          <w:sz w:val="20"/>
          <w:szCs w:val="20"/>
        </w:rPr>
      </w:pPr>
    </w:p>
    <w:p w14:paraId="3E98E1FD" w14:textId="3B574BB5" w:rsidR="008B7F14" w:rsidRPr="006106D8" w:rsidRDefault="00A10E0D" w:rsidP="008B7F14">
      <w:pPr>
        <w:spacing w:after="0" w:line="240" w:lineRule="auto"/>
        <w:rPr>
          <w:rFonts w:ascii="Arial" w:hAnsi="Arial" w:cs="Arial"/>
        </w:rPr>
      </w:pPr>
      <w:r w:rsidRPr="006106D8">
        <w:rPr>
          <w:rFonts w:ascii="Arial" w:hAnsi="Arial" w:cs="Arial"/>
        </w:rPr>
        <w:t xml:space="preserve">Job Title / Position held: </w:t>
      </w:r>
      <w:sdt>
        <w:sdtPr>
          <w:rPr>
            <w:rStyle w:val="Style1"/>
            <w:rFonts w:ascii="Arial" w:hAnsi="Arial" w:cs="Arial"/>
          </w:rPr>
          <w:id w:val="2132823851"/>
          <w:placeholder>
            <w:docPart w:val="F0D7237B7E4846698CDC624AA9A7453C"/>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7121856C" w14:textId="69EBB967" w:rsidR="00A10E0D" w:rsidRPr="006106D8" w:rsidRDefault="00A10E0D" w:rsidP="008B7F14">
      <w:pPr>
        <w:spacing w:after="0" w:line="240" w:lineRule="auto"/>
        <w:rPr>
          <w:rFonts w:ascii="Arial" w:hAnsi="Arial" w:cs="Arial"/>
        </w:rPr>
      </w:pPr>
      <w:r w:rsidRPr="006106D8">
        <w:rPr>
          <w:rFonts w:ascii="Arial" w:hAnsi="Arial" w:cs="Arial"/>
        </w:rPr>
        <w:t xml:space="preserve">Start date of employment: </w:t>
      </w:r>
      <w:sdt>
        <w:sdtPr>
          <w:rPr>
            <w:rStyle w:val="Style1"/>
            <w:rFonts w:ascii="Arial" w:hAnsi="Arial" w:cs="Arial"/>
          </w:rPr>
          <w:id w:val="-624929112"/>
          <w:placeholder>
            <w:docPart w:val="2752CFDE12EB4261A70345E965863556"/>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32F0D868" w14:textId="44A53F7E" w:rsidR="00A10E0D" w:rsidRPr="006106D8" w:rsidRDefault="00A10E0D" w:rsidP="008B7F14">
      <w:pPr>
        <w:spacing w:after="0" w:line="240" w:lineRule="auto"/>
        <w:rPr>
          <w:rFonts w:ascii="Arial" w:hAnsi="Arial" w:cs="Arial"/>
        </w:rPr>
      </w:pPr>
      <w:r w:rsidRPr="006106D8">
        <w:rPr>
          <w:rFonts w:ascii="Arial" w:hAnsi="Arial" w:cs="Arial"/>
        </w:rPr>
        <w:t xml:space="preserve">End date of employment: </w:t>
      </w:r>
      <w:sdt>
        <w:sdtPr>
          <w:rPr>
            <w:rStyle w:val="Style1"/>
            <w:rFonts w:ascii="Arial" w:hAnsi="Arial" w:cs="Arial"/>
          </w:rPr>
          <w:id w:val="-1067637632"/>
          <w:placeholder>
            <w:docPart w:val="4254F357A36A4D54878E47D10840336D"/>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8F5FECB" w14:textId="7DFFCA07" w:rsidR="00A10E0D" w:rsidRPr="006106D8" w:rsidRDefault="00A10E0D" w:rsidP="008B7F14">
      <w:pPr>
        <w:spacing w:after="0" w:line="240" w:lineRule="auto"/>
        <w:rPr>
          <w:rFonts w:ascii="Arial" w:hAnsi="Arial" w:cs="Arial"/>
        </w:rPr>
      </w:pPr>
      <w:r w:rsidRPr="006106D8">
        <w:rPr>
          <w:rFonts w:ascii="Arial" w:hAnsi="Arial" w:cs="Arial"/>
        </w:rPr>
        <w:t xml:space="preserve">Department: </w:t>
      </w:r>
      <w:sdt>
        <w:sdtPr>
          <w:rPr>
            <w:rStyle w:val="Style1"/>
            <w:rFonts w:ascii="Arial" w:hAnsi="Arial" w:cs="Arial"/>
          </w:rPr>
          <w:id w:val="1310127524"/>
          <w:placeholder>
            <w:docPart w:val="6F8B9C76B1D246FCAD5D11E36F430059"/>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E285558" w14:textId="7C5EF405" w:rsidR="00A10E0D" w:rsidRDefault="00A10E0D" w:rsidP="008B7F14">
      <w:pPr>
        <w:spacing w:after="0" w:line="240" w:lineRule="auto"/>
        <w:rPr>
          <w:rFonts w:ascii="Arial" w:hAnsi="Arial" w:cs="Arial"/>
          <w:sz w:val="24"/>
          <w:szCs w:val="24"/>
        </w:rPr>
      </w:pPr>
    </w:p>
    <w:p w14:paraId="61C468F6" w14:textId="696658AC" w:rsidR="00A10E0D" w:rsidRPr="00A10E0D" w:rsidRDefault="00A10E0D" w:rsidP="008B7F14">
      <w:pPr>
        <w:spacing w:after="0" w:line="240" w:lineRule="auto"/>
        <w:rPr>
          <w:rFonts w:ascii="Arial" w:hAnsi="Arial" w:cs="Arial"/>
          <w:b/>
          <w:bCs/>
          <w:sz w:val="24"/>
          <w:szCs w:val="24"/>
          <w:u w:val="single"/>
        </w:rPr>
      </w:pPr>
      <w:r w:rsidRPr="00A10E0D">
        <w:rPr>
          <w:rFonts w:ascii="Arial" w:hAnsi="Arial" w:cs="Arial"/>
          <w:b/>
          <w:bCs/>
          <w:sz w:val="24"/>
          <w:szCs w:val="24"/>
          <w:u w:val="single"/>
        </w:rPr>
        <w:t>Section 4: Exemption(s) sought</w:t>
      </w:r>
    </w:p>
    <w:p w14:paraId="7EB55531" w14:textId="77777777" w:rsidR="008B7F14" w:rsidRPr="00B90E9A" w:rsidRDefault="008B7F14" w:rsidP="00A10E0D">
      <w:pPr>
        <w:spacing w:after="0" w:line="240" w:lineRule="auto"/>
        <w:rPr>
          <w:rFonts w:ascii="Arial" w:hAnsi="Arial" w:cs="Arial"/>
          <w:b/>
          <w:sz w:val="20"/>
          <w:szCs w:val="20"/>
          <w:u w:val="single"/>
        </w:rPr>
      </w:pPr>
    </w:p>
    <w:p w14:paraId="3D3CD087" w14:textId="3C766987" w:rsidR="00DD7B88" w:rsidRPr="006106D8" w:rsidRDefault="00B14457" w:rsidP="00DD7B88">
      <w:pPr>
        <w:spacing w:after="0" w:line="240" w:lineRule="auto"/>
        <w:rPr>
          <w:rStyle w:val="Style1"/>
          <w:rFonts w:ascii="Arial" w:hAnsi="Arial" w:cs="Arial"/>
        </w:rPr>
      </w:pPr>
      <w:r w:rsidRPr="006106D8">
        <w:rPr>
          <w:rFonts w:ascii="Arial" w:hAnsi="Arial" w:cs="Arial"/>
        </w:rPr>
        <w:t xml:space="preserve">Period of exemption sought in number of days: </w:t>
      </w:r>
      <w:sdt>
        <w:sdtPr>
          <w:rPr>
            <w:rStyle w:val="Style1"/>
            <w:rFonts w:ascii="Arial" w:hAnsi="Arial" w:cs="Arial"/>
          </w:rPr>
          <w:id w:val="-272329867"/>
          <w:placeholder>
            <w:docPart w:val="810C789D1BED4C72A54005D69D9441CA"/>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851EE11" w14:textId="3BD447F8" w:rsidR="00B14457" w:rsidRPr="006106D8" w:rsidRDefault="00A10E0D" w:rsidP="00DD7B88">
      <w:pPr>
        <w:spacing w:after="0" w:line="240" w:lineRule="auto"/>
        <w:rPr>
          <w:rFonts w:ascii="Arial" w:hAnsi="Arial" w:cs="Arial"/>
        </w:rPr>
      </w:pPr>
      <w:r w:rsidRPr="006106D8">
        <w:rPr>
          <w:rFonts w:ascii="Arial" w:hAnsi="Arial" w:cs="Arial"/>
        </w:rPr>
        <w:t xml:space="preserve">Is exemption to the ESA sought: </w:t>
      </w:r>
      <w:sdt>
        <w:sdtPr>
          <w:rPr>
            <w:rStyle w:val="Style1"/>
            <w:rFonts w:ascii="Arial" w:hAnsi="Arial" w:cs="Arial"/>
          </w:rPr>
          <w:id w:val="1456208425"/>
          <w:placeholder>
            <w:docPart w:val="C235397417A248B29D9AB9A1B2535D35"/>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F18FEAB" w14:textId="146CCCF4" w:rsidR="00A10E0D" w:rsidRPr="006106D8" w:rsidRDefault="00A10E0D" w:rsidP="00DD7B88">
      <w:pPr>
        <w:spacing w:after="0" w:line="240" w:lineRule="auto"/>
        <w:rPr>
          <w:rFonts w:ascii="Arial" w:hAnsi="Arial" w:cs="Arial"/>
        </w:rPr>
      </w:pPr>
      <w:r w:rsidRPr="006106D8">
        <w:rPr>
          <w:rFonts w:ascii="Arial" w:hAnsi="Arial" w:cs="Arial"/>
        </w:rPr>
        <w:t xml:space="preserve">Is exemption to the LSR sought: </w:t>
      </w:r>
      <w:sdt>
        <w:sdtPr>
          <w:rPr>
            <w:rStyle w:val="Style1"/>
            <w:rFonts w:ascii="Arial" w:hAnsi="Arial" w:cs="Arial"/>
          </w:rPr>
          <w:id w:val="-1735084013"/>
          <w:placeholder>
            <w:docPart w:val="3D414933699D4A3A8705F69330B6D5CC"/>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130647A2" w14:textId="1D640358" w:rsidR="00A10E0D" w:rsidRPr="006106D8" w:rsidRDefault="006106D8" w:rsidP="00DD7B88">
      <w:pPr>
        <w:spacing w:after="0" w:line="240" w:lineRule="auto"/>
        <w:rPr>
          <w:rFonts w:ascii="Arial" w:hAnsi="Arial" w:cs="Arial"/>
        </w:rPr>
      </w:pPr>
      <w:r>
        <w:rPr>
          <w:rFonts w:ascii="Arial" w:hAnsi="Arial" w:cs="Arial"/>
        </w:rPr>
        <w:t xml:space="preserve">Is exemption to the College’s Professional Skills training requirements sought (if </w:t>
      </w:r>
      <w:proofErr w:type="gramStart"/>
      <w:r w:rsidRPr="00F25DB9">
        <w:rPr>
          <w:rFonts w:ascii="Arial" w:hAnsi="Arial" w:cs="Arial"/>
          <w:i/>
          <w:iCs/>
        </w:rPr>
        <w:t>Yes</w:t>
      </w:r>
      <w:proofErr w:type="gramEnd"/>
      <w:r>
        <w:rPr>
          <w:rFonts w:ascii="Arial" w:hAnsi="Arial" w:cs="Arial"/>
        </w:rPr>
        <w:t xml:space="preserve">, please </w:t>
      </w:r>
      <w:r w:rsidR="00B90E9A">
        <w:rPr>
          <w:rFonts w:ascii="Arial" w:hAnsi="Arial" w:cs="Arial"/>
        </w:rPr>
        <w:t>provide details</w:t>
      </w:r>
      <w:r>
        <w:rPr>
          <w:rStyle w:val="FootnoteReference"/>
          <w:rFonts w:ascii="Arial" w:hAnsi="Arial" w:cs="Arial"/>
        </w:rPr>
        <w:footnoteReference w:id="1"/>
      </w:r>
      <w:r>
        <w:rPr>
          <w:rFonts w:ascii="Arial" w:hAnsi="Arial" w:cs="Arial"/>
        </w:rPr>
        <w:t xml:space="preserve">): </w:t>
      </w:r>
      <w:sdt>
        <w:sdtPr>
          <w:rPr>
            <w:rStyle w:val="Style1"/>
            <w:rFonts w:ascii="Arial" w:hAnsi="Arial" w:cs="Arial"/>
          </w:rPr>
          <w:id w:val="-97172185"/>
          <w:placeholder>
            <w:docPart w:val="647111E842B54939ABF0C541CBFE0D2B"/>
          </w:placeholder>
          <w:showingPlcHdr/>
          <w15:color w:val="000000"/>
        </w:sdtPr>
        <w:sdtEndPr>
          <w:rPr>
            <w:rStyle w:val="DefaultParagraphFont"/>
            <w:b w:val="0"/>
            <w:u w:val="none"/>
          </w:rPr>
        </w:sdtEndPr>
        <w:sdtContent>
          <w:r w:rsidR="00B90E9A" w:rsidRPr="006106D8">
            <w:rPr>
              <w:rStyle w:val="PlaceholderText"/>
              <w:rFonts w:ascii="Arial" w:hAnsi="Arial" w:cs="Arial"/>
              <w:b/>
              <w:i/>
            </w:rPr>
            <w:t>Click here to enter text.</w:t>
          </w:r>
        </w:sdtContent>
      </w:sdt>
    </w:p>
    <w:p w14:paraId="08AE5B8E" w14:textId="77777777" w:rsidR="006106D8" w:rsidRDefault="006106D8" w:rsidP="00DD7B88">
      <w:pPr>
        <w:spacing w:after="0" w:line="240" w:lineRule="auto"/>
        <w:rPr>
          <w:rFonts w:ascii="Arial" w:hAnsi="Arial" w:cs="Arial"/>
          <w:sz w:val="24"/>
          <w:szCs w:val="24"/>
        </w:rPr>
      </w:pPr>
    </w:p>
    <w:p w14:paraId="0324B4DA" w14:textId="23E6E425" w:rsidR="00A10E0D" w:rsidRDefault="00A10E0D" w:rsidP="00DD7B88">
      <w:pPr>
        <w:spacing w:after="0" w:line="240" w:lineRule="auto"/>
        <w:rPr>
          <w:rFonts w:ascii="Arial" w:hAnsi="Arial" w:cs="Arial"/>
          <w:b/>
          <w:bCs/>
          <w:sz w:val="24"/>
          <w:szCs w:val="24"/>
          <w:u w:val="single"/>
        </w:rPr>
      </w:pPr>
      <w:r w:rsidRPr="00A10E0D">
        <w:rPr>
          <w:rFonts w:ascii="Arial" w:hAnsi="Arial" w:cs="Arial"/>
          <w:b/>
          <w:bCs/>
          <w:sz w:val="24"/>
          <w:szCs w:val="24"/>
          <w:u w:val="single"/>
        </w:rPr>
        <w:t xml:space="preserve">Section 5: Case for advanced standing </w:t>
      </w:r>
    </w:p>
    <w:p w14:paraId="54F0F9BE" w14:textId="77777777" w:rsidR="00A10E0D" w:rsidRDefault="00A10E0D" w:rsidP="00DD7B88">
      <w:pPr>
        <w:spacing w:after="0" w:line="240" w:lineRule="auto"/>
        <w:rPr>
          <w:rFonts w:ascii="Arial" w:hAnsi="Arial" w:cs="Arial"/>
          <w:sz w:val="24"/>
          <w:szCs w:val="24"/>
        </w:rPr>
      </w:pPr>
    </w:p>
    <w:p w14:paraId="6BCB1B15" w14:textId="3DB13C15" w:rsidR="00A10E0D" w:rsidRPr="006106D8" w:rsidRDefault="00A10E0D" w:rsidP="00DD7B88">
      <w:pPr>
        <w:spacing w:after="0" w:line="240" w:lineRule="auto"/>
        <w:rPr>
          <w:rFonts w:ascii="Arial" w:hAnsi="Arial" w:cs="Arial"/>
        </w:rPr>
      </w:pPr>
      <w:r w:rsidRPr="006106D8">
        <w:rPr>
          <w:rFonts w:ascii="Arial" w:hAnsi="Arial" w:cs="Arial"/>
        </w:rPr>
        <w:t>Please outline in detail the case and reasons for the period of registration exemption sought. This should provide details of the work, activities, engagements, progress and assessments already undertaken in their engagement with research. The case must be supported by appropriate documentary evidence that must be sent to the DPS with this completed form:</w:t>
      </w:r>
    </w:p>
    <w:p w14:paraId="535AC805" w14:textId="5CB85237" w:rsidR="00A10E0D" w:rsidRPr="006106D8" w:rsidRDefault="00A10E0D" w:rsidP="00DD7B88">
      <w:pPr>
        <w:spacing w:after="0" w:line="240" w:lineRule="auto"/>
        <w:rPr>
          <w:rFonts w:ascii="Arial" w:hAnsi="Arial" w:cs="Arial"/>
        </w:rPr>
      </w:pPr>
    </w:p>
    <w:p w14:paraId="2636DF20" w14:textId="6F2D4629" w:rsidR="00A10E0D" w:rsidRPr="006106D8" w:rsidRDefault="00000000" w:rsidP="00DD7B88">
      <w:pPr>
        <w:spacing w:after="0" w:line="240" w:lineRule="auto"/>
        <w:rPr>
          <w:rStyle w:val="Style1"/>
          <w:rFonts w:ascii="Arial" w:hAnsi="Arial" w:cs="Arial"/>
        </w:rPr>
      </w:pPr>
      <w:sdt>
        <w:sdtPr>
          <w:rPr>
            <w:rStyle w:val="Style1"/>
            <w:rFonts w:ascii="Arial" w:hAnsi="Arial" w:cs="Arial"/>
          </w:rPr>
          <w:id w:val="-1767147398"/>
          <w:placeholder>
            <w:docPart w:val="8526A613A2B6414BAFDADF73D6D770DE"/>
          </w:placeholder>
          <w:showingPlcHdr/>
          <w15:color w:val="000000"/>
        </w:sdtPr>
        <w:sdtEndPr>
          <w:rPr>
            <w:rStyle w:val="DefaultParagraphFont"/>
            <w:b w:val="0"/>
            <w:u w:val="none"/>
          </w:rPr>
        </w:sdtEndPr>
        <w:sdtContent>
          <w:r w:rsidR="00543662" w:rsidRPr="006106D8">
            <w:rPr>
              <w:rStyle w:val="PlaceholderText"/>
              <w:b/>
              <w:i/>
            </w:rPr>
            <w:t>Click here to enter text.</w:t>
          </w:r>
        </w:sdtContent>
      </w:sdt>
    </w:p>
    <w:p w14:paraId="44A29D39" w14:textId="0C1A45DD" w:rsidR="00A10E0D" w:rsidRDefault="00A10E0D" w:rsidP="00DD7B88">
      <w:pPr>
        <w:spacing w:after="0" w:line="240" w:lineRule="auto"/>
        <w:rPr>
          <w:rStyle w:val="Style1"/>
          <w:rFonts w:ascii="Arial" w:hAnsi="Arial" w:cs="Arial"/>
        </w:rPr>
      </w:pPr>
    </w:p>
    <w:p w14:paraId="66F6EA1A" w14:textId="0908F7A3" w:rsidR="00A10E0D" w:rsidRDefault="00A10E0D" w:rsidP="00DD7B88">
      <w:pPr>
        <w:spacing w:after="0" w:line="240" w:lineRule="auto"/>
        <w:rPr>
          <w:rFonts w:ascii="Arial" w:hAnsi="Arial" w:cs="Arial"/>
          <w:b/>
          <w:bCs/>
          <w:sz w:val="24"/>
          <w:szCs w:val="24"/>
          <w:u w:val="single"/>
        </w:rPr>
      </w:pPr>
      <w:r w:rsidRPr="00A10E0D">
        <w:rPr>
          <w:rFonts w:ascii="Arial" w:hAnsi="Arial" w:cs="Arial"/>
          <w:b/>
          <w:bCs/>
          <w:sz w:val="24"/>
          <w:szCs w:val="24"/>
          <w:u w:val="single"/>
        </w:rPr>
        <w:t xml:space="preserve">Section </w:t>
      </w:r>
      <w:r>
        <w:rPr>
          <w:rFonts w:ascii="Arial" w:hAnsi="Arial" w:cs="Arial"/>
          <w:b/>
          <w:bCs/>
          <w:sz w:val="24"/>
          <w:szCs w:val="24"/>
          <w:u w:val="single"/>
        </w:rPr>
        <w:t>6</w:t>
      </w:r>
      <w:r w:rsidRPr="00A10E0D">
        <w:rPr>
          <w:rFonts w:ascii="Arial" w:hAnsi="Arial" w:cs="Arial"/>
          <w:b/>
          <w:bCs/>
          <w:sz w:val="24"/>
          <w:szCs w:val="24"/>
          <w:u w:val="single"/>
        </w:rPr>
        <w:t>:</w:t>
      </w:r>
      <w:r>
        <w:rPr>
          <w:rFonts w:ascii="Arial" w:hAnsi="Arial" w:cs="Arial"/>
          <w:b/>
          <w:bCs/>
          <w:sz w:val="24"/>
          <w:szCs w:val="24"/>
          <w:u w:val="single"/>
        </w:rPr>
        <w:t xml:space="preserve"> Director of Postgraduate Study (DPS) Review</w:t>
      </w:r>
    </w:p>
    <w:p w14:paraId="3810D639" w14:textId="78F71069" w:rsidR="00A10E0D" w:rsidRDefault="00A10E0D" w:rsidP="00DD7B88">
      <w:pPr>
        <w:spacing w:after="0" w:line="240" w:lineRule="auto"/>
        <w:rPr>
          <w:rFonts w:ascii="Arial" w:hAnsi="Arial" w:cs="Arial"/>
          <w:b/>
          <w:bCs/>
          <w:sz w:val="24"/>
          <w:szCs w:val="24"/>
          <w:u w:val="single"/>
        </w:rPr>
      </w:pPr>
    </w:p>
    <w:p w14:paraId="393D85D4" w14:textId="0C80B493" w:rsidR="00A10E0D" w:rsidRPr="006106D8" w:rsidRDefault="00A10E0D" w:rsidP="00DD7B88">
      <w:pPr>
        <w:spacing w:after="0" w:line="240" w:lineRule="auto"/>
        <w:rPr>
          <w:rFonts w:ascii="Arial" w:hAnsi="Arial" w:cs="Arial"/>
        </w:rPr>
      </w:pPr>
      <w:r w:rsidRPr="006106D8">
        <w:rPr>
          <w:rFonts w:ascii="Arial" w:hAnsi="Arial" w:cs="Arial"/>
        </w:rPr>
        <w:t>DPS Name:</w:t>
      </w:r>
      <w:r w:rsidR="009924D9" w:rsidRPr="006106D8">
        <w:rPr>
          <w:rFonts w:ascii="Arial" w:hAnsi="Arial" w:cs="Arial"/>
        </w:rPr>
        <w:t xml:space="preserve"> </w:t>
      </w:r>
      <w:sdt>
        <w:sdtPr>
          <w:rPr>
            <w:rStyle w:val="Style1"/>
            <w:rFonts w:ascii="Arial" w:hAnsi="Arial" w:cs="Arial"/>
          </w:rPr>
          <w:id w:val="-429191882"/>
          <w:placeholder>
            <w:docPart w:val="9A3ECA731227424EB67B022EB8A9E2E4"/>
          </w:placeholder>
          <w:showingPlcHdr/>
          <w15:color w:val="000000"/>
        </w:sdtPr>
        <w:sdtEndPr>
          <w:rPr>
            <w:rStyle w:val="DefaultParagraphFont"/>
            <w:b w:val="0"/>
            <w:u w:val="none"/>
          </w:rPr>
        </w:sdtEndPr>
        <w:sdtContent>
          <w:r w:rsidR="009924D9" w:rsidRPr="006106D8">
            <w:rPr>
              <w:rStyle w:val="PlaceholderText"/>
              <w:rFonts w:ascii="Arial" w:hAnsi="Arial" w:cs="Arial"/>
              <w:b/>
              <w:i/>
            </w:rPr>
            <w:t>Click here to enter text.</w:t>
          </w:r>
        </w:sdtContent>
      </w:sdt>
    </w:p>
    <w:p w14:paraId="7EEA43CF" w14:textId="2A5EF755" w:rsidR="00A10E0D" w:rsidRPr="006106D8" w:rsidRDefault="00A10E0D" w:rsidP="00DD7B88">
      <w:pPr>
        <w:spacing w:after="0" w:line="240" w:lineRule="auto"/>
        <w:rPr>
          <w:rFonts w:ascii="Arial" w:hAnsi="Arial" w:cs="Arial"/>
        </w:rPr>
      </w:pPr>
      <w:r w:rsidRPr="006106D8">
        <w:rPr>
          <w:rFonts w:ascii="Arial" w:hAnsi="Arial" w:cs="Arial"/>
        </w:rPr>
        <w:t>DPS CID:</w:t>
      </w:r>
      <w:r w:rsidR="009924D9" w:rsidRPr="006106D8">
        <w:rPr>
          <w:rFonts w:ascii="Arial" w:hAnsi="Arial" w:cs="Arial"/>
        </w:rPr>
        <w:t xml:space="preserve"> </w:t>
      </w:r>
      <w:sdt>
        <w:sdtPr>
          <w:rPr>
            <w:rStyle w:val="Style1"/>
            <w:rFonts w:ascii="Arial" w:hAnsi="Arial" w:cs="Arial"/>
          </w:rPr>
          <w:id w:val="1914511076"/>
          <w:placeholder>
            <w:docPart w:val="1D63D64F28134FA0B7F754E6648B3014"/>
          </w:placeholder>
          <w:showingPlcHdr/>
          <w15:color w:val="000000"/>
        </w:sdtPr>
        <w:sdtEndPr>
          <w:rPr>
            <w:rStyle w:val="DefaultParagraphFont"/>
            <w:b w:val="0"/>
            <w:u w:val="none"/>
          </w:rPr>
        </w:sdtEndPr>
        <w:sdtContent>
          <w:r w:rsidR="009924D9" w:rsidRPr="006106D8">
            <w:rPr>
              <w:rStyle w:val="PlaceholderText"/>
              <w:rFonts w:ascii="Arial" w:hAnsi="Arial" w:cs="Arial"/>
              <w:b/>
              <w:i/>
            </w:rPr>
            <w:t>Click here to enter text.</w:t>
          </w:r>
        </w:sdtContent>
      </w:sdt>
    </w:p>
    <w:p w14:paraId="44CEC517" w14:textId="57F74627" w:rsidR="00A10E0D" w:rsidRPr="006106D8" w:rsidRDefault="00A10E0D" w:rsidP="00DD7B88">
      <w:pPr>
        <w:spacing w:after="0" w:line="240" w:lineRule="auto"/>
        <w:rPr>
          <w:rFonts w:ascii="Arial" w:hAnsi="Arial" w:cs="Arial"/>
        </w:rPr>
      </w:pPr>
      <w:r w:rsidRPr="006106D8">
        <w:rPr>
          <w:rFonts w:ascii="Arial" w:hAnsi="Arial" w:cs="Arial"/>
        </w:rPr>
        <w:t>Case Supported by DPS?</w:t>
      </w:r>
      <w:r w:rsidR="009924D9" w:rsidRPr="006106D8">
        <w:rPr>
          <w:rFonts w:ascii="Arial" w:hAnsi="Arial" w:cs="Arial"/>
        </w:rPr>
        <w:t xml:space="preserve"> </w:t>
      </w:r>
      <w:sdt>
        <w:sdtPr>
          <w:rPr>
            <w:rStyle w:val="Style1"/>
            <w:rFonts w:ascii="Arial" w:hAnsi="Arial" w:cs="Arial"/>
          </w:rPr>
          <w:id w:val="2031060177"/>
          <w:placeholder>
            <w:docPart w:val="B770F54E9A384292A5F14FE7B4A85292"/>
          </w:placeholder>
          <w:showingPlcHdr/>
          <w15:color w:val="000000"/>
        </w:sdtPr>
        <w:sdtEndPr>
          <w:rPr>
            <w:rStyle w:val="DefaultParagraphFont"/>
            <w:b w:val="0"/>
            <w:u w:val="none"/>
          </w:rPr>
        </w:sdtEndPr>
        <w:sdtContent>
          <w:r w:rsidR="009924D9" w:rsidRPr="006106D8">
            <w:rPr>
              <w:rStyle w:val="PlaceholderText"/>
              <w:rFonts w:ascii="Arial" w:hAnsi="Arial" w:cs="Arial"/>
              <w:b/>
              <w:i/>
            </w:rPr>
            <w:t>Click here to enter text.</w:t>
          </w:r>
        </w:sdtContent>
      </w:sdt>
    </w:p>
    <w:p w14:paraId="126DBC93" w14:textId="77E0C61E" w:rsidR="00A10E0D" w:rsidRPr="006106D8" w:rsidRDefault="00A10E0D" w:rsidP="00DD7B88">
      <w:pPr>
        <w:spacing w:after="0" w:line="240" w:lineRule="auto"/>
        <w:rPr>
          <w:rFonts w:ascii="Arial" w:hAnsi="Arial" w:cs="Arial"/>
        </w:rPr>
      </w:pPr>
      <w:r w:rsidRPr="006106D8">
        <w:rPr>
          <w:rFonts w:ascii="Arial" w:hAnsi="Arial" w:cs="Arial"/>
        </w:rPr>
        <w:t>DPS comments:</w:t>
      </w:r>
      <w:r w:rsidR="009924D9" w:rsidRPr="006106D8">
        <w:rPr>
          <w:rFonts w:ascii="Arial" w:hAnsi="Arial" w:cs="Arial"/>
        </w:rPr>
        <w:t xml:space="preserve"> </w:t>
      </w:r>
      <w:sdt>
        <w:sdtPr>
          <w:rPr>
            <w:rStyle w:val="Style1"/>
            <w:rFonts w:ascii="Arial" w:hAnsi="Arial" w:cs="Arial"/>
          </w:rPr>
          <w:id w:val="438264347"/>
          <w:placeholder>
            <w:docPart w:val="5E5188ECBCCB40F38CF43CAB60E55CC7"/>
          </w:placeholder>
          <w:showingPlcHdr/>
          <w15:color w:val="000000"/>
        </w:sdtPr>
        <w:sdtEndPr>
          <w:rPr>
            <w:rStyle w:val="DefaultParagraphFont"/>
            <w:b w:val="0"/>
            <w:u w:val="none"/>
          </w:rPr>
        </w:sdtEndPr>
        <w:sdtContent>
          <w:r w:rsidR="009924D9" w:rsidRPr="006106D8">
            <w:rPr>
              <w:rStyle w:val="PlaceholderText"/>
              <w:rFonts w:ascii="Arial" w:hAnsi="Arial" w:cs="Arial"/>
              <w:b/>
              <w:i/>
            </w:rPr>
            <w:t>Click here to enter text.</w:t>
          </w:r>
        </w:sdtContent>
      </w:sdt>
    </w:p>
    <w:p w14:paraId="5A661FDB" w14:textId="1AE0F3DF" w:rsidR="009924D9" w:rsidRDefault="009924D9" w:rsidP="00DD7B88">
      <w:pPr>
        <w:spacing w:after="0" w:line="240" w:lineRule="auto"/>
        <w:rPr>
          <w:rFonts w:ascii="Arial" w:hAnsi="Arial" w:cs="Arial"/>
          <w:sz w:val="24"/>
          <w:szCs w:val="24"/>
        </w:rPr>
      </w:pPr>
    </w:p>
    <w:p w14:paraId="4E9F3AFA" w14:textId="430047FC" w:rsidR="009924D9" w:rsidRDefault="009924D9" w:rsidP="009924D9">
      <w:pPr>
        <w:spacing w:after="0" w:line="240" w:lineRule="auto"/>
        <w:rPr>
          <w:rFonts w:ascii="Arial" w:hAnsi="Arial" w:cs="Arial"/>
          <w:b/>
          <w:bCs/>
          <w:sz w:val="24"/>
          <w:szCs w:val="24"/>
          <w:u w:val="single"/>
        </w:rPr>
      </w:pPr>
      <w:r w:rsidRPr="00A10E0D">
        <w:rPr>
          <w:rFonts w:ascii="Arial" w:hAnsi="Arial" w:cs="Arial"/>
          <w:b/>
          <w:bCs/>
          <w:sz w:val="24"/>
          <w:szCs w:val="24"/>
          <w:u w:val="single"/>
        </w:rPr>
        <w:t xml:space="preserve">Section </w:t>
      </w:r>
      <w:r>
        <w:rPr>
          <w:rFonts w:ascii="Arial" w:hAnsi="Arial" w:cs="Arial"/>
          <w:b/>
          <w:bCs/>
          <w:sz w:val="24"/>
          <w:szCs w:val="24"/>
          <w:u w:val="single"/>
        </w:rPr>
        <w:t>7</w:t>
      </w:r>
      <w:r w:rsidRPr="00A10E0D">
        <w:rPr>
          <w:rFonts w:ascii="Arial" w:hAnsi="Arial" w:cs="Arial"/>
          <w:b/>
          <w:bCs/>
          <w:sz w:val="24"/>
          <w:szCs w:val="24"/>
          <w:u w:val="single"/>
        </w:rPr>
        <w:t>:</w:t>
      </w:r>
      <w:r>
        <w:rPr>
          <w:rFonts w:ascii="Arial" w:hAnsi="Arial" w:cs="Arial"/>
          <w:b/>
          <w:bCs/>
          <w:sz w:val="24"/>
          <w:szCs w:val="24"/>
          <w:u w:val="single"/>
        </w:rPr>
        <w:t xml:space="preserve"> Deputy Director of Graduate School (DDGS) Review</w:t>
      </w:r>
    </w:p>
    <w:p w14:paraId="4DA67265" w14:textId="77777777" w:rsidR="009924D9" w:rsidRDefault="009924D9" w:rsidP="009924D9">
      <w:pPr>
        <w:spacing w:after="0" w:line="240" w:lineRule="auto"/>
        <w:rPr>
          <w:rFonts w:ascii="Arial" w:hAnsi="Arial" w:cs="Arial"/>
          <w:b/>
          <w:bCs/>
          <w:sz w:val="24"/>
          <w:szCs w:val="24"/>
          <w:u w:val="single"/>
        </w:rPr>
      </w:pPr>
    </w:p>
    <w:p w14:paraId="057F63E9" w14:textId="362BBC0D" w:rsidR="009924D9" w:rsidRPr="006106D8" w:rsidRDefault="009924D9" w:rsidP="009924D9">
      <w:pPr>
        <w:spacing w:after="0" w:line="240" w:lineRule="auto"/>
        <w:rPr>
          <w:rFonts w:ascii="Arial" w:hAnsi="Arial" w:cs="Arial"/>
        </w:rPr>
      </w:pPr>
      <w:r w:rsidRPr="006106D8">
        <w:rPr>
          <w:rFonts w:ascii="Arial" w:hAnsi="Arial" w:cs="Arial"/>
        </w:rPr>
        <w:t xml:space="preserve">DDGS Name: </w:t>
      </w:r>
      <w:sdt>
        <w:sdtPr>
          <w:rPr>
            <w:rStyle w:val="Style1"/>
            <w:rFonts w:ascii="Arial" w:hAnsi="Arial" w:cs="Arial"/>
          </w:rPr>
          <w:id w:val="1613935927"/>
          <w:placeholder>
            <w:docPart w:val="562BDD0E5D0441FD9E83C806FF32F5BB"/>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0328A59C" w14:textId="3791EF9F" w:rsidR="009924D9" w:rsidRPr="006106D8" w:rsidRDefault="009924D9" w:rsidP="009924D9">
      <w:pPr>
        <w:spacing w:after="0" w:line="240" w:lineRule="auto"/>
        <w:rPr>
          <w:rFonts w:ascii="Arial" w:hAnsi="Arial" w:cs="Arial"/>
        </w:rPr>
      </w:pPr>
      <w:r w:rsidRPr="006106D8">
        <w:rPr>
          <w:rFonts w:ascii="Arial" w:hAnsi="Arial" w:cs="Arial"/>
        </w:rPr>
        <w:t xml:space="preserve">DDGS CID: </w:t>
      </w:r>
      <w:sdt>
        <w:sdtPr>
          <w:rPr>
            <w:rStyle w:val="Style1"/>
            <w:rFonts w:ascii="Arial" w:hAnsi="Arial" w:cs="Arial"/>
          </w:rPr>
          <w:id w:val="-1340461025"/>
          <w:placeholder>
            <w:docPart w:val="D23ACD37B901498BAA248E16DB54B564"/>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965FB7B" w14:textId="02F06DD8" w:rsidR="009924D9" w:rsidRPr="006106D8" w:rsidRDefault="009924D9" w:rsidP="009924D9">
      <w:pPr>
        <w:spacing w:after="0" w:line="240" w:lineRule="auto"/>
        <w:rPr>
          <w:rFonts w:ascii="Arial" w:hAnsi="Arial" w:cs="Arial"/>
        </w:rPr>
      </w:pPr>
      <w:r w:rsidRPr="006106D8">
        <w:rPr>
          <w:rFonts w:ascii="Arial" w:hAnsi="Arial" w:cs="Arial"/>
        </w:rPr>
        <w:t xml:space="preserve">Case Supported by DDGS? </w:t>
      </w:r>
      <w:sdt>
        <w:sdtPr>
          <w:rPr>
            <w:rStyle w:val="Style1"/>
            <w:rFonts w:ascii="Arial" w:hAnsi="Arial" w:cs="Arial"/>
          </w:rPr>
          <w:id w:val="-172186277"/>
          <w:placeholder>
            <w:docPart w:val="8DE948E9A668449DAE05126A3A53A5CB"/>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686D8529" w14:textId="22531F00" w:rsidR="009924D9" w:rsidRPr="006106D8" w:rsidRDefault="009924D9" w:rsidP="009924D9">
      <w:pPr>
        <w:spacing w:after="0" w:line="240" w:lineRule="auto"/>
        <w:rPr>
          <w:rFonts w:ascii="Arial" w:hAnsi="Arial" w:cs="Arial"/>
          <w:b/>
          <w:bCs/>
          <w:u w:val="single"/>
        </w:rPr>
      </w:pPr>
      <w:r w:rsidRPr="006106D8">
        <w:rPr>
          <w:rFonts w:ascii="Arial" w:hAnsi="Arial" w:cs="Arial"/>
        </w:rPr>
        <w:t xml:space="preserve">DDGS comments: </w:t>
      </w:r>
      <w:sdt>
        <w:sdtPr>
          <w:rPr>
            <w:rStyle w:val="Style1"/>
            <w:rFonts w:ascii="Arial" w:hAnsi="Arial" w:cs="Arial"/>
          </w:rPr>
          <w:id w:val="812995794"/>
          <w:placeholder>
            <w:docPart w:val="B1AC03BF9B9A43469F821A32381D5C90"/>
          </w:placeholder>
          <w:showingPlcHdr/>
          <w15:color w:val="000000"/>
        </w:sdtPr>
        <w:sdtEndPr>
          <w:rPr>
            <w:rStyle w:val="DefaultParagraphFont"/>
            <w:b w:val="0"/>
            <w:u w:val="none"/>
          </w:rPr>
        </w:sdtEndPr>
        <w:sdtContent>
          <w:r w:rsidRPr="006106D8">
            <w:rPr>
              <w:rStyle w:val="PlaceholderText"/>
              <w:rFonts w:ascii="Arial" w:hAnsi="Arial" w:cs="Arial"/>
              <w:b/>
              <w:i/>
            </w:rPr>
            <w:t>Click here to enter text.</w:t>
          </w:r>
        </w:sdtContent>
      </w:sdt>
    </w:p>
    <w:p w14:paraId="42F86749" w14:textId="77777777" w:rsidR="009924D9" w:rsidRPr="00A10E0D" w:rsidRDefault="009924D9" w:rsidP="00DD7B88">
      <w:pPr>
        <w:spacing w:after="0" w:line="240" w:lineRule="auto"/>
        <w:rPr>
          <w:rFonts w:ascii="Arial" w:hAnsi="Arial" w:cs="Arial"/>
          <w:b/>
          <w:bCs/>
          <w:sz w:val="24"/>
          <w:szCs w:val="24"/>
          <w:u w:val="single"/>
        </w:rPr>
      </w:pPr>
    </w:p>
    <w:sectPr w:rsidR="009924D9" w:rsidRPr="00A10E0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AF53" w14:textId="77777777" w:rsidR="00CC6E69" w:rsidRDefault="00CC6E69" w:rsidP="00DD7B88">
      <w:pPr>
        <w:spacing w:after="0" w:line="240" w:lineRule="auto"/>
      </w:pPr>
      <w:r>
        <w:separator/>
      </w:r>
    </w:p>
  </w:endnote>
  <w:endnote w:type="continuationSeparator" w:id="0">
    <w:p w14:paraId="7F9D8891" w14:textId="77777777" w:rsidR="00CC6E69" w:rsidRDefault="00CC6E69" w:rsidP="00DD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D0FE9" w14:textId="77777777" w:rsidR="00CC6E69" w:rsidRDefault="00CC6E69" w:rsidP="00DD7B88">
      <w:pPr>
        <w:spacing w:after="0" w:line="240" w:lineRule="auto"/>
      </w:pPr>
      <w:r>
        <w:separator/>
      </w:r>
    </w:p>
  </w:footnote>
  <w:footnote w:type="continuationSeparator" w:id="0">
    <w:p w14:paraId="7015B47C" w14:textId="77777777" w:rsidR="00CC6E69" w:rsidRDefault="00CC6E69" w:rsidP="00DD7B88">
      <w:pPr>
        <w:spacing w:after="0" w:line="240" w:lineRule="auto"/>
      </w:pPr>
      <w:r>
        <w:continuationSeparator/>
      </w:r>
    </w:p>
  </w:footnote>
  <w:footnote w:id="1">
    <w:p w14:paraId="27C86949" w14:textId="062F51B0" w:rsidR="006106D8" w:rsidRDefault="006106D8" w:rsidP="00B90E9A">
      <w:pPr>
        <w:pStyle w:val="FootnoteText"/>
      </w:pPr>
      <w:r>
        <w:rPr>
          <w:rStyle w:val="FootnoteReference"/>
        </w:rPr>
        <w:footnoteRef/>
      </w:r>
      <w:r>
        <w:t xml:space="preserve"> </w:t>
      </w:r>
      <w:r w:rsidR="00B90E9A">
        <w:t>The College requires all doctoral students to achieve a minimum of four Graduate School professional skills credits and to complete the compulsory online plagiarism awareness cour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A48C" w14:textId="75FE2EFA" w:rsidR="00DD7B88" w:rsidRPr="00DD7B88" w:rsidRDefault="00DD7B88" w:rsidP="00DD7B88">
    <w:pPr>
      <w:pStyle w:val="Header"/>
      <w:jc w:val="right"/>
      <w:rPr>
        <w:b/>
        <w:bCs/>
        <w:sz w:val="36"/>
        <w:szCs w:val="36"/>
      </w:rPr>
    </w:pPr>
    <w:r w:rsidRPr="00DD7B88">
      <w:rPr>
        <w:rFonts w:ascii="Arial" w:hAnsi="Arial" w:cs="Arial"/>
        <w:b/>
        <w:bCs/>
        <w:noProof/>
        <w:sz w:val="36"/>
        <w:szCs w:val="36"/>
      </w:rPr>
      <w:drawing>
        <wp:anchor distT="0" distB="0" distL="114300" distR="114300" simplePos="0" relativeHeight="251659264" behindDoc="0" locked="0" layoutInCell="1" allowOverlap="1" wp14:anchorId="0D9D8B95" wp14:editId="3379E72C">
          <wp:simplePos x="0" y="0"/>
          <wp:positionH relativeFrom="margin">
            <wp:align>left</wp:align>
          </wp:positionH>
          <wp:positionV relativeFrom="paragraph">
            <wp:posOffset>-6350</wp:posOffset>
          </wp:positionV>
          <wp:extent cx="1608881" cy="468038"/>
          <wp:effectExtent l="0" t="0" r="0" b="8255"/>
          <wp:wrapNone/>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8881" cy="468038"/>
                  </a:xfrm>
                  <a:prstGeom prst="rect">
                    <a:avLst/>
                  </a:prstGeom>
                </pic:spPr>
              </pic:pic>
            </a:graphicData>
          </a:graphic>
          <wp14:sizeRelH relativeFrom="margin">
            <wp14:pctWidth>0</wp14:pctWidth>
          </wp14:sizeRelH>
          <wp14:sizeRelV relativeFrom="margin">
            <wp14:pctHeight>0</wp14:pctHeight>
          </wp14:sizeRelV>
        </wp:anchor>
      </w:drawing>
    </w:r>
    <w:r w:rsidRPr="00DD7B88">
      <w:rPr>
        <w:b/>
        <w:bCs/>
        <w:sz w:val="36"/>
        <w:szCs w:val="36"/>
      </w:rPr>
      <w:t xml:space="preserve">Admission with Advanced Standing </w:t>
    </w:r>
  </w:p>
  <w:p w14:paraId="6EB413E8" w14:textId="5B3475E2" w:rsidR="00DD7B88" w:rsidRPr="00DD7B88" w:rsidRDefault="00DD7B88" w:rsidP="00DD7B88">
    <w:pPr>
      <w:pStyle w:val="Header"/>
      <w:jc w:val="right"/>
      <w:rPr>
        <w:b/>
        <w:bCs/>
        <w:sz w:val="36"/>
        <w:szCs w:val="36"/>
      </w:rPr>
    </w:pPr>
    <w:r w:rsidRPr="00DD7B88">
      <w:rPr>
        <w:b/>
        <w:bCs/>
        <w:sz w:val="36"/>
        <w:szCs w:val="36"/>
      </w:rPr>
      <w:t>for Doctoral Studen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8238A"/>
    <w:multiLevelType w:val="hybridMultilevel"/>
    <w:tmpl w:val="84F2CBDE"/>
    <w:lvl w:ilvl="0" w:tplc="27569646">
      <w:start w:val="1"/>
      <w:numFmt w:val="decimal"/>
      <w:lvlText w:val="%1."/>
      <w:lvlJc w:val="left"/>
      <w:pPr>
        <w:ind w:left="720" w:hanging="360"/>
      </w:pPr>
      <w:rPr>
        <w:rFonts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E056A3"/>
    <w:multiLevelType w:val="hybridMultilevel"/>
    <w:tmpl w:val="CE841C72"/>
    <w:lvl w:ilvl="0" w:tplc="2A4E785C">
      <w:start w:val="1"/>
      <w:numFmt w:val="decimal"/>
      <w:lvlText w:val="%1.)"/>
      <w:lvlJc w:val="left"/>
      <w:pPr>
        <w:ind w:left="720" w:hanging="360"/>
      </w:pPr>
      <w:rPr>
        <w:rFonts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9257983">
    <w:abstractNumId w:val="1"/>
  </w:num>
  <w:num w:numId="2" w16cid:durableId="695274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TayMDY1NDM0MTZS0lEKTi0uzszPAykwrAUAIIRyNywAAAA="/>
  </w:docVars>
  <w:rsids>
    <w:rsidRoot w:val="00DD7B88"/>
    <w:rsid w:val="002E4918"/>
    <w:rsid w:val="0037049B"/>
    <w:rsid w:val="00543662"/>
    <w:rsid w:val="005A0AB8"/>
    <w:rsid w:val="005D5F95"/>
    <w:rsid w:val="006106D8"/>
    <w:rsid w:val="00874B6E"/>
    <w:rsid w:val="008B7F14"/>
    <w:rsid w:val="00957033"/>
    <w:rsid w:val="00974DA8"/>
    <w:rsid w:val="009924D9"/>
    <w:rsid w:val="00A10E0D"/>
    <w:rsid w:val="00B02F07"/>
    <w:rsid w:val="00B14457"/>
    <w:rsid w:val="00B90E9A"/>
    <w:rsid w:val="00CB4BA6"/>
    <w:rsid w:val="00CC6E69"/>
    <w:rsid w:val="00DD7B88"/>
    <w:rsid w:val="00F25D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14D87"/>
  <w15:chartTrackingRefBased/>
  <w15:docId w15:val="{FA2D75B1-4977-429F-A4D0-6E97FAC7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B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7B88"/>
  </w:style>
  <w:style w:type="paragraph" w:styleId="Footer">
    <w:name w:val="footer"/>
    <w:basedOn w:val="Normal"/>
    <w:link w:val="FooterChar"/>
    <w:uiPriority w:val="99"/>
    <w:unhideWhenUsed/>
    <w:rsid w:val="00DD7B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7B88"/>
  </w:style>
  <w:style w:type="character" w:styleId="Hyperlink">
    <w:name w:val="Hyperlink"/>
    <w:basedOn w:val="DefaultParagraphFont"/>
    <w:uiPriority w:val="99"/>
    <w:unhideWhenUsed/>
    <w:rsid w:val="00DD7B88"/>
    <w:rPr>
      <w:color w:val="0563C1" w:themeColor="hyperlink"/>
      <w:u w:val="single"/>
    </w:rPr>
  </w:style>
  <w:style w:type="character" w:styleId="UnresolvedMention">
    <w:name w:val="Unresolved Mention"/>
    <w:basedOn w:val="DefaultParagraphFont"/>
    <w:uiPriority w:val="99"/>
    <w:semiHidden/>
    <w:unhideWhenUsed/>
    <w:rsid w:val="00DD7B88"/>
    <w:rPr>
      <w:color w:val="605E5C"/>
      <w:shd w:val="clear" w:color="auto" w:fill="E1DFDD"/>
    </w:rPr>
  </w:style>
  <w:style w:type="character" w:styleId="PlaceholderText">
    <w:name w:val="Placeholder Text"/>
    <w:basedOn w:val="DefaultParagraphFont"/>
    <w:uiPriority w:val="99"/>
    <w:semiHidden/>
    <w:rsid w:val="00DD7B88"/>
    <w:rPr>
      <w:color w:val="808080"/>
    </w:rPr>
  </w:style>
  <w:style w:type="character" w:customStyle="1" w:styleId="Style1">
    <w:name w:val="Style1"/>
    <w:basedOn w:val="DefaultParagraphFont"/>
    <w:uiPriority w:val="1"/>
    <w:rsid w:val="00DD7B88"/>
    <w:rPr>
      <w:b/>
      <w:u w:val="single"/>
    </w:rPr>
  </w:style>
  <w:style w:type="character" w:customStyle="1" w:styleId="Style2">
    <w:name w:val="Style2"/>
    <w:basedOn w:val="DefaultParagraphFont"/>
    <w:uiPriority w:val="1"/>
    <w:rsid w:val="005D5F95"/>
    <w:rPr>
      <w:b/>
      <w:u w:val="single"/>
    </w:rPr>
  </w:style>
  <w:style w:type="paragraph" w:styleId="ListParagraph">
    <w:name w:val="List Paragraph"/>
    <w:basedOn w:val="Normal"/>
    <w:uiPriority w:val="34"/>
    <w:qFormat/>
    <w:rsid w:val="00B14457"/>
    <w:pPr>
      <w:ind w:left="720"/>
      <w:contextualSpacing/>
    </w:pPr>
  </w:style>
  <w:style w:type="paragraph" w:styleId="FootnoteText">
    <w:name w:val="footnote text"/>
    <w:basedOn w:val="Normal"/>
    <w:link w:val="FootnoteTextChar"/>
    <w:uiPriority w:val="99"/>
    <w:semiHidden/>
    <w:unhideWhenUsed/>
    <w:rsid w:val="00610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06D8"/>
    <w:rPr>
      <w:sz w:val="20"/>
      <w:szCs w:val="20"/>
    </w:rPr>
  </w:style>
  <w:style w:type="character" w:styleId="FootnoteReference">
    <w:name w:val="footnote reference"/>
    <w:basedOn w:val="DefaultParagraphFont"/>
    <w:uiPriority w:val="99"/>
    <w:semiHidden/>
    <w:unhideWhenUsed/>
    <w:rsid w:val="006106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perial.ac.uk/media/imperial-college/administration-and-support-services/registry/academic-governance/public/academic-policy/apl/Admissions-with-Advanced-Standing-for-Doctoral-Students-Policy.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mperial.ac.uk/study/pg/apply/cont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E42443F880408F80369CC721B72B10"/>
        <w:category>
          <w:name w:val="General"/>
          <w:gallery w:val="placeholder"/>
        </w:category>
        <w:types>
          <w:type w:val="bbPlcHdr"/>
        </w:types>
        <w:behaviors>
          <w:behavior w:val="content"/>
        </w:behaviors>
        <w:guid w:val="{12A54CFF-9300-42CA-8B26-58E5EF3C8A65}"/>
      </w:docPartPr>
      <w:docPartBody>
        <w:p w:rsidR="004D76CC" w:rsidRDefault="00BB1CFD" w:rsidP="00BB1CFD">
          <w:pPr>
            <w:pStyle w:val="C0E42443F880408F80369CC721B72B10"/>
          </w:pPr>
          <w:r w:rsidRPr="001E3403">
            <w:rPr>
              <w:rStyle w:val="PlaceholderText"/>
              <w:b/>
              <w:i/>
            </w:rPr>
            <w:t>Click here to enter text.</w:t>
          </w:r>
        </w:p>
      </w:docPartBody>
    </w:docPart>
    <w:docPart>
      <w:docPartPr>
        <w:name w:val="F1034A7DA6394D0A8177D732A6EC1E4C"/>
        <w:category>
          <w:name w:val="General"/>
          <w:gallery w:val="placeholder"/>
        </w:category>
        <w:types>
          <w:type w:val="bbPlcHdr"/>
        </w:types>
        <w:behaviors>
          <w:behavior w:val="content"/>
        </w:behaviors>
        <w:guid w:val="{FEF3FD9A-2AE4-450E-9676-F04CD7E37D17}"/>
      </w:docPartPr>
      <w:docPartBody>
        <w:p w:rsidR="004D76CC" w:rsidRDefault="00BB1CFD" w:rsidP="00BB1CFD">
          <w:pPr>
            <w:pStyle w:val="F1034A7DA6394D0A8177D732A6EC1E4C"/>
          </w:pPr>
          <w:r w:rsidRPr="001E3403">
            <w:rPr>
              <w:rStyle w:val="PlaceholderText"/>
              <w:b/>
              <w:i/>
            </w:rPr>
            <w:t>Click here to enter text.</w:t>
          </w:r>
        </w:p>
      </w:docPartBody>
    </w:docPart>
    <w:docPart>
      <w:docPartPr>
        <w:name w:val="36D06479731843FDA31A35D63CE03331"/>
        <w:category>
          <w:name w:val="General"/>
          <w:gallery w:val="placeholder"/>
        </w:category>
        <w:types>
          <w:type w:val="bbPlcHdr"/>
        </w:types>
        <w:behaviors>
          <w:behavior w:val="content"/>
        </w:behaviors>
        <w:guid w:val="{03BEC753-A7E8-4CA1-9568-FDABD5E59FEC}"/>
      </w:docPartPr>
      <w:docPartBody>
        <w:p w:rsidR="004D76CC" w:rsidRDefault="00BB1CFD" w:rsidP="00BB1CFD">
          <w:pPr>
            <w:pStyle w:val="36D06479731843FDA31A35D63CE03331"/>
          </w:pPr>
          <w:r w:rsidRPr="001E3403">
            <w:rPr>
              <w:rStyle w:val="PlaceholderText"/>
              <w:b/>
              <w:i/>
            </w:rPr>
            <w:t>Click here to enter text.</w:t>
          </w:r>
        </w:p>
      </w:docPartBody>
    </w:docPart>
    <w:docPart>
      <w:docPartPr>
        <w:name w:val="AFBA3D87C3024123B5D54845ED7A72D5"/>
        <w:category>
          <w:name w:val="General"/>
          <w:gallery w:val="placeholder"/>
        </w:category>
        <w:types>
          <w:type w:val="bbPlcHdr"/>
        </w:types>
        <w:behaviors>
          <w:behavior w:val="content"/>
        </w:behaviors>
        <w:guid w:val="{1F54E108-98D6-4EC8-8BB3-405DEC7FA1D6}"/>
      </w:docPartPr>
      <w:docPartBody>
        <w:p w:rsidR="004D76CC" w:rsidRDefault="00BB1CFD" w:rsidP="00BB1CFD">
          <w:pPr>
            <w:pStyle w:val="AFBA3D87C3024123B5D54845ED7A72D5"/>
          </w:pPr>
          <w:r w:rsidRPr="001E3403">
            <w:rPr>
              <w:rStyle w:val="PlaceholderText"/>
              <w:b/>
              <w:i/>
            </w:rPr>
            <w:t>Click here to enter text.</w:t>
          </w:r>
        </w:p>
      </w:docPartBody>
    </w:docPart>
    <w:docPart>
      <w:docPartPr>
        <w:name w:val="EABDB3A754B84B0298A89F3DA816E5DB"/>
        <w:category>
          <w:name w:val="General"/>
          <w:gallery w:val="placeholder"/>
        </w:category>
        <w:types>
          <w:type w:val="bbPlcHdr"/>
        </w:types>
        <w:behaviors>
          <w:behavior w:val="content"/>
        </w:behaviors>
        <w:guid w:val="{37CBA8A6-F7B7-4B49-8DEC-620EE14C4B15}"/>
      </w:docPartPr>
      <w:docPartBody>
        <w:p w:rsidR="004D76CC" w:rsidRDefault="00BB1CFD" w:rsidP="00BB1CFD">
          <w:pPr>
            <w:pStyle w:val="EABDB3A754B84B0298A89F3DA816E5DB"/>
          </w:pPr>
          <w:r w:rsidRPr="001E3403">
            <w:rPr>
              <w:rStyle w:val="PlaceholderText"/>
              <w:b/>
              <w:i/>
            </w:rPr>
            <w:t>Click here to enter text.</w:t>
          </w:r>
        </w:p>
      </w:docPartBody>
    </w:docPart>
    <w:docPart>
      <w:docPartPr>
        <w:name w:val="2246EE332DE34FF399FC57ECFA13BCC7"/>
        <w:category>
          <w:name w:val="General"/>
          <w:gallery w:val="placeholder"/>
        </w:category>
        <w:types>
          <w:type w:val="bbPlcHdr"/>
        </w:types>
        <w:behaviors>
          <w:behavior w:val="content"/>
        </w:behaviors>
        <w:guid w:val="{DFE212B9-029D-41CF-8097-BC7BCC2C4221}"/>
      </w:docPartPr>
      <w:docPartBody>
        <w:p w:rsidR="004D76CC" w:rsidRDefault="00BB1CFD" w:rsidP="00BB1CFD">
          <w:pPr>
            <w:pStyle w:val="2246EE332DE34FF399FC57ECFA13BCC7"/>
          </w:pPr>
          <w:r w:rsidRPr="001E3403">
            <w:rPr>
              <w:rStyle w:val="PlaceholderText"/>
              <w:b/>
              <w:i/>
            </w:rPr>
            <w:t>Click here to enter text.</w:t>
          </w:r>
        </w:p>
      </w:docPartBody>
    </w:docPart>
    <w:docPart>
      <w:docPartPr>
        <w:name w:val="C6E97610AD0048AEACD9CD11D1AF93BF"/>
        <w:category>
          <w:name w:val="General"/>
          <w:gallery w:val="placeholder"/>
        </w:category>
        <w:types>
          <w:type w:val="bbPlcHdr"/>
        </w:types>
        <w:behaviors>
          <w:behavior w:val="content"/>
        </w:behaviors>
        <w:guid w:val="{E69B9590-D060-4086-A330-11A8B828B1E3}"/>
      </w:docPartPr>
      <w:docPartBody>
        <w:p w:rsidR="004D76CC" w:rsidRDefault="00BB1CFD" w:rsidP="00BB1CFD">
          <w:pPr>
            <w:pStyle w:val="C6E97610AD0048AEACD9CD11D1AF93BF"/>
          </w:pPr>
          <w:r w:rsidRPr="001E3403">
            <w:rPr>
              <w:rStyle w:val="PlaceholderText"/>
              <w:b/>
              <w:i/>
            </w:rPr>
            <w:t>Click here to enter text.</w:t>
          </w:r>
        </w:p>
      </w:docPartBody>
    </w:docPart>
    <w:docPart>
      <w:docPartPr>
        <w:name w:val="810C789D1BED4C72A54005D69D9441CA"/>
        <w:category>
          <w:name w:val="General"/>
          <w:gallery w:val="placeholder"/>
        </w:category>
        <w:types>
          <w:type w:val="bbPlcHdr"/>
        </w:types>
        <w:behaviors>
          <w:behavior w:val="content"/>
        </w:behaviors>
        <w:guid w:val="{920A5045-C7F4-46A0-85C2-8DB9D321DC9E}"/>
      </w:docPartPr>
      <w:docPartBody>
        <w:p w:rsidR="004D76CC" w:rsidRDefault="00BB1CFD" w:rsidP="00BB1CFD">
          <w:pPr>
            <w:pStyle w:val="810C789D1BED4C72A54005D69D9441CA"/>
          </w:pPr>
          <w:r w:rsidRPr="001E3403">
            <w:rPr>
              <w:rStyle w:val="PlaceholderText"/>
              <w:b/>
              <w:i/>
            </w:rPr>
            <w:t>Click here to enter text.</w:t>
          </w:r>
        </w:p>
      </w:docPartBody>
    </w:docPart>
    <w:docPart>
      <w:docPartPr>
        <w:name w:val="79708D09320E40529DC0D65930C6968A"/>
        <w:category>
          <w:name w:val="General"/>
          <w:gallery w:val="placeholder"/>
        </w:category>
        <w:types>
          <w:type w:val="bbPlcHdr"/>
        </w:types>
        <w:behaviors>
          <w:behavior w:val="content"/>
        </w:behaviors>
        <w:guid w:val="{33270355-66EF-49C1-ADB9-135F9ED807A4}"/>
      </w:docPartPr>
      <w:docPartBody>
        <w:p w:rsidR="004D76CC" w:rsidRDefault="00BB1CFD" w:rsidP="00BB1CFD">
          <w:pPr>
            <w:pStyle w:val="79708D09320E40529DC0D65930C6968A"/>
          </w:pPr>
          <w:r w:rsidRPr="001E3403">
            <w:rPr>
              <w:rStyle w:val="PlaceholderText"/>
              <w:b/>
              <w:i/>
            </w:rPr>
            <w:t>Click here to enter text.</w:t>
          </w:r>
        </w:p>
      </w:docPartBody>
    </w:docPart>
    <w:docPart>
      <w:docPartPr>
        <w:name w:val="45C01E65ECEE461A915BE14B70044312"/>
        <w:category>
          <w:name w:val="General"/>
          <w:gallery w:val="placeholder"/>
        </w:category>
        <w:types>
          <w:type w:val="bbPlcHdr"/>
        </w:types>
        <w:behaviors>
          <w:behavior w:val="content"/>
        </w:behaviors>
        <w:guid w:val="{A3D464DC-8D07-470E-BF24-6536A8D25D7C}"/>
      </w:docPartPr>
      <w:docPartBody>
        <w:p w:rsidR="004D76CC" w:rsidRDefault="00BB1CFD" w:rsidP="00BB1CFD">
          <w:pPr>
            <w:pStyle w:val="45C01E65ECEE461A915BE14B70044312"/>
          </w:pPr>
          <w:r w:rsidRPr="001E3403">
            <w:rPr>
              <w:rStyle w:val="PlaceholderText"/>
              <w:b/>
              <w:i/>
            </w:rPr>
            <w:t>Click here to enter text.</w:t>
          </w:r>
        </w:p>
      </w:docPartBody>
    </w:docPart>
    <w:docPart>
      <w:docPartPr>
        <w:name w:val="0DE7BD2A248D48F6AEA53FB799697C8F"/>
        <w:category>
          <w:name w:val="General"/>
          <w:gallery w:val="placeholder"/>
        </w:category>
        <w:types>
          <w:type w:val="bbPlcHdr"/>
        </w:types>
        <w:behaviors>
          <w:behavior w:val="content"/>
        </w:behaviors>
        <w:guid w:val="{C73E880E-0C4D-4148-A436-9A09896C196C}"/>
      </w:docPartPr>
      <w:docPartBody>
        <w:p w:rsidR="004D76CC" w:rsidRDefault="00BB1CFD" w:rsidP="00BB1CFD">
          <w:pPr>
            <w:pStyle w:val="0DE7BD2A248D48F6AEA53FB799697C8F"/>
          </w:pPr>
          <w:r w:rsidRPr="001E3403">
            <w:rPr>
              <w:rStyle w:val="PlaceholderText"/>
              <w:b/>
              <w:i/>
            </w:rPr>
            <w:t>Click here to enter text.</w:t>
          </w:r>
        </w:p>
      </w:docPartBody>
    </w:docPart>
    <w:docPart>
      <w:docPartPr>
        <w:name w:val="77B29DB44A4A4E549E8D8D94EF6CC0F7"/>
        <w:category>
          <w:name w:val="General"/>
          <w:gallery w:val="placeholder"/>
        </w:category>
        <w:types>
          <w:type w:val="bbPlcHdr"/>
        </w:types>
        <w:behaviors>
          <w:behavior w:val="content"/>
        </w:behaviors>
        <w:guid w:val="{6F897EAF-52FA-43F3-ADF2-7B80CF528E07}"/>
      </w:docPartPr>
      <w:docPartBody>
        <w:p w:rsidR="004D76CC" w:rsidRDefault="00BB1CFD" w:rsidP="00BB1CFD">
          <w:pPr>
            <w:pStyle w:val="77B29DB44A4A4E549E8D8D94EF6CC0F7"/>
          </w:pPr>
          <w:r w:rsidRPr="001E3403">
            <w:rPr>
              <w:rStyle w:val="PlaceholderText"/>
              <w:b/>
              <w:i/>
            </w:rPr>
            <w:t>Click here to enter text.</w:t>
          </w:r>
        </w:p>
      </w:docPartBody>
    </w:docPart>
    <w:docPart>
      <w:docPartPr>
        <w:name w:val="F0D7237B7E4846698CDC624AA9A7453C"/>
        <w:category>
          <w:name w:val="General"/>
          <w:gallery w:val="placeholder"/>
        </w:category>
        <w:types>
          <w:type w:val="bbPlcHdr"/>
        </w:types>
        <w:behaviors>
          <w:behavior w:val="content"/>
        </w:behaviors>
        <w:guid w:val="{CE982D2B-9056-4716-9791-15D171B8C670}"/>
      </w:docPartPr>
      <w:docPartBody>
        <w:p w:rsidR="004D76CC" w:rsidRDefault="00BB1CFD" w:rsidP="00BB1CFD">
          <w:pPr>
            <w:pStyle w:val="F0D7237B7E4846698CDC624AA9A7453C"/>
          </w:pPr>
          <w:r w:rsidRPr="001E3403">
            <w:rPr>
              <w:rStyle w:val="PlaceholderText"/>
              <w:b/>
              <w:i/>
            </w:rPr>
            <w:t>Click here to enter text.</w:t>
          </w:r>
        </w:p>
      </w:docPartBody>
    </w:docPart>
    <w:docPart>
      <w:docPartPr>
        <w:name w:val="2752CFDE12EB4261A70345E965863556"/>
        <w:category>
          <w:name w:val="General"/>
          <w:gallery w:val="placeholder"/>
        </w:category>
        <w:types>
          <w:type w:val="bbPlcHdr"/>
        </w:types>
        <w:behaviors>
          <w:behavior w:val="content"/>
        </w:behaviors>
        <w:guid w:val="{88BB86DA-50B3-4E74-ACF3-92B1CAB06427}"/>
      </w:docPartPr>
      <w:docPartBody>
        <w:p w:rsidR="004D76CC" w:rsidRDefault="00BB1CFD" w:rsidP="00BB1CFD">
          <w:pPr>
            <w:pStyle w:val="2752CFDE12EB4261A70345E965863556"/>
          </w:pPr>
          <w:r w:rsidRPr="001E3403">
            <w:rPr>
              <w:rStyle w:val="PlaceholderText"/>
              <w:b/>
              <w:i/>
            </w:rPr>
            <w:t>Click here to enter text.</w:t>
          </w:r>
        </w:p>
      </w:docPartBody>
    </w:docPart>
    <w:docPart>
      <w:docPartPr>
        <w:name w:val="4254F357A36A4D54878E47D10840336D"/>
        <w:category>
          <w:name w:val="General"/>
          <w:gallery w:val="placeholder"/>
        </w:category>
        <w:types>
          <w:type w:val="bbPlcHdr"/>
        </w:types>
        <w:behaviors>
          <w:behavior w:val="content"/>
        </w:behaviors>
        <w:guid w:val="{08ADA0D0-4782-454E-9C2E-1DCB0AC0DB72}"/>
      </w:docPartPr>
      <w:docPartBody>
        <w:p w:rsidR="004D76CC" w:rsidRDefault="00BB1CFD" w:rsidP="00BB1CFD">
          <w:pPr>
            <w:pStyle w:val="4254F357A36A4D54878E47D10840336D"/>
          </w:pPr>
          <w:r w:rsidRPr="001E3403">
            <w:rPr>
              <w:rStyle w:val="PlaceholderText"/>
              <w:b/>
              <w:i/>
            </w:rPr>
            <w:t>Click here to enter text.</w:t>
          </w:r>
        </w:p>
      </w:docPartBody>
    </w:docPart>
    <w:docPart>
      <w:docPartPr>
        <w:name w:val="6F8B9C76B1D246FCAD5D11E36F430059"/>
        <w:category>
          <w:name w:val="General"/>
          <w:gallery w:val="placeholder"/>
        </w:category>
        <w:types>
          <w:type w:val="bbPlcHdr"/>
        </w:types>
        <w:behaviors>
          <w:behavior w:val="content"/>
        </w:behaviors>
        <w:guid w:val="{7FBC67F6-F1B4-4289-8153-37284C55FFED}"/>
      </w:docPartPr>
      <w:docPartBody>
        <w:p w:rsidR="004D76CC" w:rsidRDefault="00BB1CFD" w:rsidP="00BB1CFD">
          <w:pPr>
            <w:pStyle w:val="6F8B9C76B1D246FCAD5D11E36F430059"/>
          </w:pPr>
          <w:r w:rsidRPr="001E3403">
            <w:rPr>
              <w:rStyle w:val="PlaceholderText"/>
              <w:b/>
              <w:i/>
            </w:rPr>
            <w:t>Click here to enter text.</w:t>
          </w:r>
        </w:p>
      </w:docPartBody>
    </w:docPart>
    <w:docPart>
      <w:docPartPr>
        <w:name w:val="C235397417A248B29D9AB9A1B2535D35"/>
        <w:category>
          <w:name w:val="General"/>
          <w:gallery w:val="placeholder"/>
        </w:category>
        <w:types>
          <w:type w:val="bbPlcHdr"/>
        </w:types>
        <w:behaviors>
          <w:behavior w:val="content"/>
        </w:behaviors>
        <w:guid w:val="{57170539-E698-4197-89A3-BBB64AC2B5FB}"/>
      </w:docPartPr>
      <w:docPartBody>
        <w:p w:rsidR="004D76CC" w:rsidRDefault="00BB1CFD" w:rsidP="00BB1CFD">
          <w:pPr>
            <w:pStyle w:val="C235397417A248B29D9AB9A1B2535D35"/>
          </w:pPr>
          <w:r w:rsidRPr="001E3403">
            <w:rPr>
              <w:rStyle w:val="PlaceholderText"/>
              <w:b/>
              <w:i/>
            </w:rPr>
            <w:t>Click here to enter text.</w:t>
          </w:r>
        </w:p>
      </w:docPartBody>
    </w:docPart>
    <w:docPart>
      <w:docPartPr>
        <w:name w:val="3D414933699D4A3A8705F69330B6D5CC"/>
        <w:category>
          <w:name w:val="General"/>
          <w:gallery w:val="placeholder"/>
        </w:category>
        <w:types>
          <w:type w:val="bbPlcHdr"/>
        </w:types>
        <w:behaviors>
          <w:behavior w:val="content"/>
        </w:behaviors>
        <w:guid w:val="{C22FA747-8956-43C1-B98D-15F25B392978}"/>
      </w:docPartPr>
      <w:docPartBody>
        <w:p w:rsidR="004D76CC" w:rsidRDefault="00BB1CFD" w:rsidP="00BB1CFD">
          <w:pPr>
            <w:pStyle w:val="3D414933699D4A3A8705F69330B6D5CC"/>
          </w:pPr>
          <w:r w:rsidRPr="001E3403">
            <w:rPr>
              <w:rStyle w:val="PlaceholderText"/>
              <w:b/>
              <w:i/>
            </w:rPr>
            <w:t>Click here to enter text.</w:t>
          </w:r>
        </w:p>
      </w:docPartBody>
    </w:docPart>
    <w:docPart>
      <w:docPartPr>
        <w:name w:val="8526A613A2B6414BAFDADF73D6D770DE"/>
        <w:category>
          <w:name w:val="General"/>
          <w:gallery w:val="placeholder"/>
        </w:category>
        <w:types>
          <w:type w:val="bbPlcHdr"/>
        </w:types>
        <w:behaviors>
          <w:behavior w:val="content"/>
        </w:behaviors>
        <w:guid w:val="{4CE1B450-5739-4B9F-B9C0-5165E9460707}"/>
      </w:docPartPr>
      <w:docPartBody>
        <w:p w:rsidR="004D76CC" w:rsidRDefault="00BB1CFD" w:rsidP="00BB1CFD">
          <w:pPr>
            <w:pStyle w:val="8526A613A2B6414BAFDADF73D6D770DE"/>
          </w:pPr>
          <w:r w:rsidRPr="001E3403">
            <w:rPr>
              <w:rStyle w:val="PlaceholderText"/>
              <w:b/>
              <w:i/>
            </w:rPr>
            <w:t>Click here to enter text.</w:t>
          </w:r>
        </w:p>
      </w:docPartBody>
    </w:docPart>
    <w:docPart>
      <w:docPartPr>
        <w:name w:val="9A3ECA731227424EB67B022EB8A9E2E4"/>
        <w:category>
          <w:name w:val="General"/>
          <w:gallery w:val="placeholder"/>
        </w:category>
        <w:types>
          <w:type w:val="bbPlcHdr"/>
        </w:types>
        <w:behaviors>
          <w:behavior w:val="content"/>
        </w:behaviors>
        <w:guid w:val="{EEC9BFCB-19B8-41DC-B8FF-5EC639498632}"/>
      </w:docPartPr>
      <w:docPartBody>
        <w:p w:rsidR="004D76CC" w:rsidRDefault="00BB1CFD" w:rsidP="00BB1CFD">
          <w:pPr>
            <w:pStyle w:val="9A3ECA731227424EB67B022EB8A9E2E4"/>
          </w:pPr>
          <w:r w:rsidRPr="001E3403">
            <w:rPr>
              <w:rStyle w:val="PlaceholderText"/>
              <w:b/>
              <w:i/>
            </w:rPr>
            <w:t>Click here to enter text.</w:t>
          </w:r>
        </w:p>
      </w:docPartBody>
    </w:docPart>
    <w:docPart>
      <w:docPartPr>
        <w:name w:val="1D63D64F28134FA0B7F754E6648B3014"/>
        <w:category>
          <w:name w:val="General"/>
          <w:gallery w:val="placeholder"/>
        </w:category>
        <w:types>
          <w:type w:val="bbPlcHdr"/>
        </w:types>
        <w:behaviors>
          <w:behavior w:val="content"/>
        </w:behaviors>
        <w:guid w:val="{6F7BDCE0-3200-4A07-9F5B-F07C01615530}"/>
      </w:docPartPr>
      <w:docPartBody>
        <w:p w:rsidR="004D76CC" w:rsidRDefault="00BB1CFD" w:rsidP="00BB1CFD">
          <w:pPr>
            <w:pStyle w:val="1D63D64F28134FA0B7F754E6648B3014"/>
          </w:pPr>
          <w:r w:rsidRPr="001E3403">
            <w:rPr>
              <w:rStyle w:val="PlaceholderText"/>
              <w:b/>
              <w:i/>
            </w:rPr>
            <w:t>Click here to enter text.</w:t>
          </w:r>
        </w:p>
      </w:docPartBody>
    </w:docPart>
    <w:docPart>
      <w:docPartPr>
        <w:name w:val="B770F54E9A384292A5F14FE7B4A85292"/>
        <w:category>
          <w:name w:val="General"/>
          <w:gallery w:val="placeholder"/>
        </w:category>
        <w:types>
          <w:type w:val="bbPlcHdr"/>
        </w:types>
        <w:behaviors>
          <w:behavior w:val="content"/>
        </w:behaviors>
        <w:guid w:val="{6495F21D-8FA7-4515-9E2D-5F21AE910105}"/>
      </w:docPartPr>
      <w:docPartBody>
        <w:p w:rsidR="004D76CC" w:rsidRDefault="00BB1CFD" w:rsidP="00BB1CFD">
          <w:pPr>
            <w:pStyle w:val="B770F54E9A384292A5F14FE7B4A85292"/>
          </w:pPr>
          <w:r w:rsidRPr="001E3403">
            <w:rPr>
              <w:rStyle w:val="PlaceholderText"/>
              <w:b/>
              <w:i/>
            </w:rPr>
            <w:t>Click here to enter text.</w:t>
          </w:r>
        </w:p>
      </w:docPartBody>
    </w:docPart>
    <w:docPart>
      <w:docPartPr>
        <w:name w:val="5E5188ECBCCB40F38CF43CAB60E55CC7"/>
        <w:category>
          <w:name w:val="General"/>
          <w:gallery w:val="placeholder"/>
        </w:category>
        <w:types>
          <w:type w:val="bbPlcHdr"/>
        </w:types>
        <w:behaviors>
          <w:behavior w:val="content"/>
        </w:behaviors>
        <w:guid w:val="{D44B78DF-AD3B-4986-8A14-1CF077DEEB7B}"/>
      </w:docPartPr>
      <w:docPartBody>
        <w:p w:rsidR="004D76CC" w:rsidRDefault="00BB1CFD" w:rsidP="00BB1CFD">
          <w:pPr>
            <w:pStyle w:val="5E5188ECBCCB40F38CF43CAB60E55CC7"/>
          </w:pPr>
          <w:r w:rsidRPr="001E3403">
            <w:rPr>
              <w:rStyle w:val="PlaceholderText"/>
              <w:b/>
              <w:i/>
            </w:rPr>
            <w:t>Click here to enter text.</w:t>
          </w:r>
        </w:p>
      </w:docPartBody>
    </w:docPart>
    <w:docPart>
      <w:docPartPr>
        <w:name w:val="562BDD0E5D0441FD9E83C806FF32F5BB"/>
        <w:category>
          <w:name w:val="General"/>
          <w:gallery w:val="placeholder"/>
        </w:category>
        <w:types>
          <w:type w:val="bbPlcHdr"/>
        </w:types>
        <w:behaviors>
          <w:behavior w:val="content"/>
        </w:behaviors>
        <w:guid w:val="{7B36FA67-CA95-48B5-8B67-B4353BDC7536}"/>
      </w:docPartPr>
      <w:docPartBody>
        <w:p w:rsidR="004D76CC" w:rsidRDefault="00BB1CFD" w:rsidP="00BB1CFD">
          <w:pPr>
            <w:pStyle w:val="562BDD0E5D0441FD9E83C806FF32F5BB"/>
          </w:pPr>
          <w:r w:rsidRPr="001E3403">
            <w:rPr>
              <w:rStyle w:val="PlaceholderText"/>
              <w:b/>
              <w:i/>
            </w:rPr>
            <w:t>Click here to enter text.</w:t>
          </w:r>
        </w:p>
      </w:docPartBody>
    </w:docPart>
    <w:docPart>
      <w:docPartPr>
        <w:name w:val="D23ACD37B901498BAA248E16DB54B564"/>
        <w:category>
          <w:name w:val="General"/>
          <w:gallery w:val="placeholder"/>
        </w:category>
        <w:types>
          <w:type w:val="bbPlcHdr"/>
        </w:types>
        <w:behaviors>
          <w:behavior w:val="content"/>
        </w:behaviors>
        <w:guid w:val="{D366EBCA-8E77-4C9C-8D73-1E31062BCBE6}"/>
      </w:docPartPr>
      <w:docPartBody>
        <w:p w:rsidR="004D76CC" w:rsidRDefault="00BB1CFD" w:rsidP="00BB1CFD">
          <w:pPr>
            <w:pStyle w:val="D23ACD37B901498BAA248E16DB54B564"/>
          </w:pPr>
          <w:r w:rsidRPr="001E3403">
            <w:rPr>
              <w:rStyle w:val="PlaceholderText"/>
              <w:b/>
              <w:i/>
            </w:rPr>
            <w:t>Click here to enter text.</w:t>
          </w:r>
        </w:p>
      </w:docPartBody>
    </w:docPart>
    <w:docPart>
      <w:docPartPr>
        <w:name w:val="8DE948E9A668449DAE05126A3A53A5CB"/>
        <w:category>
          <w:name w:val="General"/>
          <w:gallery w:val="placeholder"/>
        </w:category>
        <w:types>
          <w:type w:val="bbPlcHdr"/>
        </w:types>
        <w:behaviors>
          <w:behavior w:val="content"/>
        </w:behaviors>
        <w:guid w:val="{DA22FF22-25D9-452C-B8ED-6579E2E7A242}"/>
      </w:docPartPr>
      <w:docPartBody>
        <w:p w:rsidR="004D76CC" w:rsidRDefault="00BB1CFD" w:rsidP="00BB1CFD">
          <w:pPr>
            <w:pStyle w:val="8DE948E9A668449DAE05126A3A53A5CB"/>
          </w:pPr>
          <w:r w:rsidRPr="001E3403">
            <w:rPr>
              <w:rStyle w:val="PlaceholderText"/>
              <w:b/>
              <w:i/>
            </w:rPr>
            <w:t>Click here to enter text.</w:t>
          </w:r>
        </w:p>
      </w:docPartBody>
    </w:docPart>
    <w:docPart>
      <w:docPartPr>
        <w:name w:val="B1AC03BF9B9A43469F821A32381D5C90"/>
        <w:category>
          <w:name w:val="General"/>
          <w:gallery w:val="placeholder"/>
        </w:category>
        <w:types>
          <w:type w:val="bbPlcHdr"/>
        </w:types>
        <w:behaviors>
          <w:behavior w:val="content"/>
        </w:behaviors>
        <w:guid w:val="{1C7AB1BE-BD19-4251-BC81-860BCFEF6FE7}"/>
      </w:docPartPr>
      <w:docPartBody>
        <w:p w:rsidR="004D76CC" w:rsidRDefault="00BB1CFD" w:rsidP="00BB1CFD">
          <w:pPr>
            <w:pStyle w:val="B1AC03BF9B9A43469F821A32381D5C90"/>
          </w:pPr>
          <w:r w:rsidRPr="001E3403">
            <w:rPr>
              <w:rStyle w:val="PlaceholderText"/>
              <w:b/>
              <w:i/>
            </w:rPr>
            <w:t>Click here to enter text.</w:t>
          </w:r>
        </w:p>
      </w:docPartBody>
    </w:docPart>
    <w:docPart>
      <w:docPartPr>
        <w:name w:val="647111E842B54939ABF0C541CBFE0D2B"/>
        <w:category>
          <w:name w:val="General"/>
          <w:gallery w:val="placeholder"/>
        </w:category>
        <w:types>
          <w:type w:val="bbPlcHdr"/>
        </w:types>
        <w:behaviors>
          <w:behavior w:val="content"/>
        </w:behaviors>
        <w:guid w:val="{F1325F68-3156-4C14-8767-8D6AEBDC050B}"/>
      </w:docPartPr>
      <w:docPartBody>
        <w:p w:rsidR="006A7383" w:rsidRDefault="00CE58EF" w:rsidP="00CE58EF">
          <w:pPr>
            <w:pStyle w:val="647111E842B54939ABF0C541CBFE0D2B"/>
          </w:pPr>
          <w:r w:rsidRPr="001E3403">
            <w:rPr>
              <w:rStyle w:val="PlaceholderText"/>
              <w:b/>
              <w: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CFD"/>
    <w:rsid w:val="002C454F"/>
    <w:rsid w:val="004D76CC"/>
    <w:rsid w:val="00541025"/>
    <w:rsid w:val="006A7383"/>
    <w:rsid w:val="00BB1CFD"/>
    <w:rsid w:val="00CE58EF"/>
    <w:rsid w:val="00D47A28"/>
    <w:rsid w:val="00DB3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58EF"/>
    <w:rPr>
      <w:color w:val="808080"/>
    </w:rPr>
  </w:style>
  <w:style w:type="paragraph" w:customStyle="1" w:styleId="C0E42443F880408F80369CC721B72B10">
    <w:name w:val="C0E42443F880408F80369CC721B72B10"/>
    <w:rsid w:val="00BB1CFD"/>
  </w:style>
  <w:style w:type="paragraph" w:customStyle="1" w:styleId="F1034A7DA6394D0A8177D732A6EC1E4C">
    <w:name w:val="F1034A7DA6394D0A8177D732A6EC1E4C"/>
    <w:rsid w:val="00BB1CFD"/>
  </w:style>
  <w:style w:type="paragraph" w:customStyle="1" w:styleId="36D06479731843FDA31A35D63CE03331">
    <w:name w:val="36D06479731843FDA31A35D63CE03331"/>
    <w:rsid w:val="00BB1CFD"/>
  </w:style>
  <w:style w:type="paragraph" w:customStyle="1" w:styleId="AFBA3D87C3024123B5D54845ED7A72D5">
    <w:name w:val="AFBA3D87C3024123B5D54845ED7A72D5"/>
    <w:rsid w:val="00BB1CFD"/>
  </w:style>
  <w:style w:type="paragraph" w:customStyle="1" w:styleId="EABDB3A754B84B0298A89F3DA816E5DB">
    <w:name w:val="EABDB3A754B84B0298A89F3DA816E5DB"/>
    <w:rsid w:val="00BB1CFD"/>
  </w:style>
  <w:style w:type="paragraph" w:customStyle="1" w:styleId="2246EE332DE34FF399FC57ECFA13BCC7">
    <w:name w:val="2246EE332DE34FF399FC57ECFA13BCC7"/>
    <w:rsid w:val="00BB1CFD"/>
  </w:style>
  <w:style w:type="paragraph" w:customStyle="1" w:styleId="C6E97610AD0048AEACD9CD11D1AF93BF">
    <w:name w:val="C6E97610AD0048AEACD9CD11D1AF93BF"/>
    <w:rsid w:val="00BB1CFD"/>
  </w:style>
  <w:style w:type="paragraph" w:customStyle="1" w:styleId="810C789D1BED4C72A54005D69D9441CA">
    <w:name w:val="810C789D1BED4C72A54005D69D9441CA"/>
    <w:rsid w:val="00BB1CFD"/>
  </w:style>
  <w:style w:type="paragraph" w:customStyle="1" w:styleId="79708D09320E40529DC0D65930C6968A">
    <w:name w:val="79708D09320E40529DC0D65930C6968A"/>
    <w:rsid w:val="00BB1CFD"/>
  </w:style>
  <w:style w:type="paragraph" w:customStyle="1" w:styleId="45C01E65ECEE461A915BE14B70044312">
    <w:name w:val="45C01E65ECEE461A915BE14B70044312"/>
    <w:rsid w:val="00BB1CFD"/>
  </w:style>
  <w:style w:type="paragraph" w:customStyle="1" w:styleId="0DE7BD2A248D48F6AEA53FB799697C8F">
    <w:name w:val="0DE7BD2A248D48F6AEA53FB799697C8F"/>
    <w:rsid w:val="00BB1CFD"/>
  </w:style>
  <w:style w:type="paragraph" w:customStyle="1" w:styleId="77B29DB44A4A4E549E8D8D94EF6CC0F7">
    <w:name w:val="77B29DB44A4A4E549E8D8D94EF6CC0F7"/>
    <w:rsid w:val="00BB1CFD"/>
  </w:style>
  <w:style w:type="paragraph" w:customStyle="1" w:styleId="F0D7237B7E4846698CDC624AA9A7453C">
    <w:name w:val="F0D7237B7E4846698CDC624AA9A7453C"/>
    <w:rsid w:val="00BB1CFD"/>
  </w:style>
  <w:style w:type="paragraph" w:customStyle="1" w:styleId="2752CFDE12EB4261A70345E965863556">
    <w:name w:val="2752CFDE12EB4261A70345E965863556"/>
    <w:rsid w:val="00BB1CFD"/>
  </w:style>
  <w:style w:type="paragraph" w:customStyle="1" w:styleId="4254F357A36A4D54878E47D10840336D">
    <w:name w:val="4254F357A36A4D54878E47D10840336D"/>
    <w:rsid w:val="00BB1CFD"/>
  </w:style>
  <w:style w:type="paragraph" w:customStyle="1" w:styleId="6F8B9C76B1D246FCAD5D11E36F430059">
    <w:name w:val="6F8B9C76B1D246FCAD5D11E36F430059"/>
    <w:rsid w:val="00BB1CFD"/>
  </w:style>
  <w:style w:type="paragraph" w:customStyle="1" w:styleId="C235397417A248B29D9AB9A1B2535D35">
    <w:name w:val="C235397417A248B29D9AB9A1B2535D35"/>
    <w:rsid w:val="00BB1CFD"/>
  </w:style>
  <w:style w:type="paragraph" w:customStyle="1" w:styleId="3D414933699D4A3A8705F69330B6D5CC">
    <w:name w:val="3D414933699D4A3A8705F69330B6D5CC"/>
    <w:rsid w:val="00BB1CFD"/>
  </w:style>
  <w:style w:type="paragraph" w:customStyle="1" w:styleId="8526A613A2B6414BAFDADF73D6D770DE">
    <w:name w:val="8526A613A2B6414BAFDADF73D6D770DE"/>
    <w:rsid w:val="00BB1CFD"/>
  </w:style>
  <w:style w:type="paragraph" w:customStyle="1" w:styleId="9A3ECA731227424EB67B022EB8A9E2E4">
    <w:name w:val="9A3ECA731227424EB67B022EB8A9E2E4"/>
    <w:rsid w:val="00BB1CFD"/>
  </w:style>
  <w:style w:type="paragraph" w:customStyle="1" w:styleId="1D63D64F28134FA0B7F754E6648B3014">
    <w:name w:val="1D63D64F28134FA0B7F754E6648B3014"/>
    <w:rsid w:val="00BB1CFD"/>
  </w:style>
  <w:style w:type="paragraph" w:customStyle="1" w:styleId="B770F54E9A384292A5F14FE7B4A85292">
    <w:name w:val="B770F54E9A384292A5F14FE7B4A85292"/>
    <w:rsid w:val="00BB1CFD"/>
  </w:style>
  <w:style w:type="paragraph" w:customStyle="1" w:styleId="5E5188ECBCCB40F38CF43CAB60E55CC7">
    <w:name w:val="5E5188ECBCCB40F38CF43CAB60E55CC7"/>
    <w:rsid w:val="00BB1CFD"/>
  </w:style>
  <w:style w:type="paragraph" w:customStyle="1" w:styleId="562BDD0E5D0441FD9E83C806FF32F5BB">
    <w:name w:val="562BDD0E5D0441FD9E83C806FF32F5BB"/>
    <w:rsid w:val="00BB1CFD"/>
  </w:style>
  <w:style w:type="paragraph" w:customStyle="1" w:styleId="D23ACD37B901498BAA248E16DB54B564">
    <w:name w:val="D23ACD37B901498BAA248E16DB54B564"/>
    <w:rsid w:val="00BB1CFD"/>
  </w:style>
  <w:style w:type="paragraph" w:customStyle="1" w:styleId="8DE948E9A668449DAE05126A3A53A5CB">
    <w:name w:val="8DE948E9A668449DAE05126A3A53A5CB"/>
    <w:rsid w:val="00BB1CFD"/>
  </w:style>
  <w:style w:type="paragraph" w:customStyle="1" w:styleId="B1AC03BF9B9A43469F821A32381D5C90">
    <w:name w:val="B1AC03BF9B9A43469F821A32381D5C90"/>
    <w:rsid w:val="00BB1CFD"/>
  </w:style>
  <w:style w:type="paragraph" w:customStyle="1" w:styleId="647111E842B54939ABF0C541CBFE0D2B">
    <w:name w:val="647111E842B54939ABF0C541CBFE0D2B"/>
    <w:rsid w:val="00CE58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65C16-438F-4D53-9EC6-868897E2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rott, David M P</dc:creator>
  <cp:keywords/>
  <dc:description/>
  <cp:lastModifiedBy>Jez Kemp</cp:lastModifiedBy>
  <cp:revision>3</cp:revision>
  <dcterms:created xsi:type="dcterms:W3CDTF">2023-08-16T11:13:00Z</dcterms:created>
  <dcterms:modified xsi:type="dcterms:W3CDTF">2023-08-16T11:35:00Z</dcterms:modified>
</cp:coreProperties>
</file>